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DF6FEA" w14:textId="77777777" w:rsidR="00A77959" w:rsidRDefault="00A77959">
      <w:pPr>
        <w:pBdr>
          <w:top w:val="nil"/>
          <w:left w:val="nil"/>
          <w:bottom w:val="nil"/>
          <w:right w:val="nil"/>
          <w:between w:val="nil"/>
        </w:pBdr>
        <w:spacing w:before="160" w:after="120"/>
        <w:jc w:val="left"/>
        <w:rPr>
          <w:rFonts w:ascii="Cabin" w:eastAsia="Cabin" w:hAnsi="Cabin" w:cs="Cabin"/>
        </w:rPr>
      </w:pPr>
    </w:p>
    <w:p w14:paraId="38D522E0" w14:textId="77777777" w:rsidR="00A77959" w:rsidRDefault="00DB1B7A">
      <w:pPr>
        <w:pBdr>
          <w:top w:val="nil"/>
          <w:left w:val="nil"/>
          <w:bottom w:val="nil"/>
          <w:right w:val="nil"/>
          <w:between w:val="nil"/>
        </w:pBdr>
        <w:spacing w:before="160" w:after="120"/>
        <w:jc w:val="center"/>
        <w:rPr>
          <w:rFonts w:ascii="Cabin" w:eastAsia="Cabin" w:hAnsi="Cabin" w:cs="Cabin"/>
          <w:color w:val="EE6B00"/>
          <w:sz w:val="48"/>
          <w:szCs w:val="48"/>
          <w:highlight w:val="white"/>
        </w:rPr>
      </w:pPr>
      <w:r>
        <w:rPr>
          <w:rFonts w:ascii="Cabin" w:eastAsia="Cabin" w:hAnsi="Cabin" w:cs="Cabin"/>
          <w:noProof/>
          <w:color w:val="EE6B00"/>
          <w:sz w:val="48"/>
          <w:szCs w:val="48"/>
          <w:highlight w:val="white"/>
        </w:rPr>
        <w:drawing>
          <wp:inline distT="114300" distB="114300" distL="114300" distR="114300" wp14:anchorId="6B8CF81F" wp14:editId="1A17B539">
            <wp:extent cx="3297670" cy="725488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97670" cy="7254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3A7AE0F" w14:textId="77777777" w:rsidR="00A77959" w:rsidRDefault="00A77959">
      <w:pPr>
        <w:pBdr>
          <w:top w:val="nil"/>
          <w:left w:val="nil"/>
          <w:bottom w:val="nil"/>
          <w:right w:val="nil"/>
          <w:between w:val="nil"/>
        </w:pBdr>
        <w:spacing w:before="160" w:after="120"/>
        <w:rPr>
          <w:rFonts w:ascii="Cabin" w:eastAsia="Cabin" w:hAnsi="Cabin" w:cs="Cabin"/>
          <w:color w:val="EE6B00"/>
          <w:sz w:val="48"/>
          <w:szCs w:val="48"/>
          <w:highlight w:val="white"/>
        </w:rPr>
      </w:pPr>
    </w:p>
    <w:p w14:paraId="32CD689D" w14:textId="77777777" w:rsidR="00A77959" w:rsidRDefault="00A77959">
      <w:pPr>
        <w:pBdr>
          <w:top w:val="nil"/>
          <w:left w:val="nil"/>
          <w:bottom w:val="nil"/>
          <w:right w:val="nil"/>
          <w:between w:val="nil"/>
        </w:pBdr>
        <w:spacing w:before="160" w:after="120"/>
        <w:rPr>
          <w:rFonts w:ascii="Cabin" w:eastAsia="Cabin" w:hAnsi="Cabin" w:cs="Cabin"/>
          <w:color w:val="EE6B00"/>
          <w:sz w:val="48"/>
          <w:szCs w:val="48"/>
          <w:highlight w:val="white"/>
        </w:rPr>
      </w:pPr>
    </w:p>
    <w:p w14:paraId="0D332FD9" w14:textId="77777777" w:rsidR="00A77959" w:rsidRDefault="00DB1B7A">
      <w:pPr>
        <w:pBdr>
          <w:top w:val="nil"/>
          <w:left w:val="nil"/>
          <w:bottom w:val="nil"/>
          <w:right w:val="nil"/>
          <w:between w:val="nil"/>
        </w:pBdr>
        <w:spacing w:before="160" w:after="120"/>
        <w:jc w:val="center"/>
        <w:rPr>
          <w:rFonts w:ascii="Montserrat" w:eastAsia="Montserrat" w:hAnsi="Montserrat" w:cs="Montserrat"/>
          <w:b/>
          <w:color w:val="C19A4F"/>
          <w:sz w:val="36"/>
          <w:szCs w:val="36"/>
        </w:rPr>
      </w:pPr>
      <w:r>
        <w:rPr>
          <w:rFonts w:ascii="Montserrat" w:eastAsia="Montserrat" w:hAnsi="Montserrat" w:cs="Montserrat"/>
          <w:b/>
          <w:color w:val="C19A4F"/>
          <w:sz w:val="36"/>
          <w:szCs w:val="36"/>
        </w:rPr>
        <w:t>TASK</w:t>
      </w:r>
    </w:p>
    <w:p w14:paraId="7FBF3F04" w14:textId="759B68BC" w:rsidR="00A77959" w:rsidRDefault="00DB1B7A">
      <w:pPr>
        <w:pBdr>
          <w:top w:val="nil"/>
          <w:left w:val="nil"/>
          <w:bottom w:val="nil"/>
          <w:right w:val="nil"/>
          <w:between w:val="nil"/>
        </w:pBdr>
        <w:spacing w:before="160" w:after="120"/>
        <w:jc w:val="center"/>
        <w:rPr>
          <w:rFonts w:ascii="Montserrat" w:eastAsia="Montserrat" w:hAnsi="Montserrat" w:cs="Montserrat"/>
          <w:b/>
          <w:color w:val="113452"/>
          <w:sz w:val="60"/>
          <w:szCs w:val="60"/>
        </w:rPr>
      </w:pPr>
      <w:r>
        <w:rPr>
          <w:rFonts w:ascii="Montserrat" w:eastAsia="Montserrat" w:hAnsi="Montserrat" w:cs="Montserrat"/>
          <w:b/>
          <w:color w:val="113452"/>
          <w:sz w:val="60"/>
          <w:szCs w:val="60"/>
        </w:rPr>
        <w:t xml:space="preserve">Exploratory Data Analysis on the </w:t>
      </w:r>
      <w:r w:rsidR="00EF0F12">
        <w:rPr>
          <w:rFonts w:ascii="Montserrat" w:eastAsia="Montserrat" w:hAnsi="Montserrat" w:cs="Montserrat"/>
          <w:b/>
          <w:color w:val="113452"/>
          <w:sz w:val="60"/>
          <w:szCs w:val="60"/>
          <w:lang w:val="en-US"/>
        </w:rPr>
        <w:t>Crime Statistics in South Africa between 2005-2016</w:t>
      </w:r>
      <w:r>
        <w:rPr>
          <w:rFonts w:ascii="Montserrat" w:eastAsia="Montserrat" w:hAnsi="Montserrat" w:cs="Montserrat"/>
          <w:b/>
          <w:color w:val="113452"/>
          <w:sz w:val="60"/>
          <w:szCs w:val="60"/>
        </w:rPr>
        <w:t xml:space="preserve"> Data Set</w:t>
      </w:r>
    </w:p>
    <w:p w14:paraId="66E17C94" w14:textId="77777777" w:rsidR="00A77959" w:rsidRDefault="00A7795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color w:val="EE6B00"/>
          <w:sz w:val="48"/>
          <w:szCs w:val="48"/>
          <w:highlight w:val="white"/>
        </w:rPr>
      </w:pPr>
    </w:p>
    <w:p w14:paraId="73752AFB" w14:textId="77777777" w:rsidR="00A77959" w:rsidRDefault="00A7795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color w:val="EE6B00"/>
          <w:sz w:val="48"/>
          <w:szCs w:val="48"/>
          <w:highlight w:val="white"/>
        </w:rPr>
      </w:pPr>
    </w:p>
    <w:p w14:paraId="70FECAA1" w14:textId="77777777" w:rsidR="00A77959" w:rsidRDefault="00A7795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color w:val="EE6B00"/>
          <w:sz w:val="48"/>
          <w:szCs w:val="48"/>
          <w:highlight w:val="white"/>
        </w:rPr>
      </w:pPr>
    </w:p>
    <w:p w14:paraId="79B06E9B" w14:textId="77777777" w:rsidR="00A77959" w:rsidRDefault="00A7795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color w:val="EE6B00"/>
          <w:sz w:val="48"/>
          <w:szCs w:val="48"/>
          <w:highlight w:val="white"/>
        </w:rPr>
      </w:pPr>
    </w:p>
    <w:p w14:paraId="009034B6" w14:textId="77777777" w:rsidR="00A77959" w:rsidRDefault="00A7795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color w:val="EE6B00"/>
          <w:sz w:val="48"/>
          <w:szCs w:val="48"/>
          <w:highlight w:val="white"/>
        </w:rPr>
      </w:pPr>
    </w:p>
    <w:p w14:paraId="3742DC18" w14:textId="77777777" w:rsidR="00A77959" w:rsidRDefault="00A77959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color w:val="EE6B00"/>
          <w:sz w:val="48"/>
          <w:szCs w:val="48"/>
          <w:highlight w:val="white"/>
        </w:rPr>
      </w:pPr>
    </w:p>
    <w:p w14:paraId="1B02647B" w14:textId="77777777" w:rsidR="00A77959" w:rsidRDefault="00DB1B7A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bin" w:eastAsia="Cabin" w:hAnsi="Cabin" w:cs="Cabin"/>
          <w:color w:val="EE6B00"/>
          <w:sz w:val="48"/>
          <w:szCs w:val="48"/>
          <w:highlight w:val="white"/>
        </w:rPr>
      </w:pPr>
      <w:hyperlink r:id="rId11">
        <w:r>
          <w:rPr>
            <w:rFonts w:ascii="Cabin" w:eastAsia="Cabin" w:hAnsi="Cabin" w:cs="Cabin"/>
            <w:noProof/>
            <w:color w:val="1155CC"/>
            <w:sz w:val="48"/>
            <w:szCs w:val="48"/>
            <w:highlight w:val="white"/>
            <w:u w:val="single"/>
          </w:rPr>
          <w:drawing>
            <wp:inline distT="114300" distB="114300" distL="114300" distR="114300" wp14:anchorId="1A901E35" wp14:editId="25E38A35">
              <wp:extent cx="2152650" cy="578745"/>
              <wp:effectExtent l="0" t="0" r="0" b="0"/>
              <wp:docPr id="1" name="image4.jp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image4.jpg"/>
                      <pic:cNvPicPr preferRelativeResize="0"/>
                    </pic:nvPicPr>
                    <pic:blipFill>
                      <a:blip r:embed="rId1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2152650" cy="578745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</wp:inline>
          </w:drawing>
        </w:r>
      </w:hyperlink>
    </w:p>
    <w:p w14:paraId="340D44C5" w14:textId="77777777" w:rsidR="00A77959" w:rsidRDefault="00DB1B7A">
      <w:pPr>
        <w:pBdr>
          <w:top w:val="nil"/>
          <w:left w:val="nil"/>
          <w:bottom w:val="nil"/>
          <w:right w:val="nil"/>
          <w:between w:val="nil"/>
        </w:pBdr>
        <w:rPr>
          <w:rFonts w:ascii="Montserrat" w:eastAsia="Montserrat" w:hAnsi="Montserrat" w:cs="Montserrat"/>
          <w:b/>
          <w:color w:val="113452"/>
          <w:sz w:val="36"/>
          <w:szCs w:val="36"/>
        </w:rPr>
      </w:pPr>
      <w:r>
        <w:rPr>
          <w:rFonts w:ascii="Montserrat" w:eastAsia="Montserrat" w:hAnsi="Montserrat" w:cs="Montserrat"/>
          <w:b/>
          <w:color w:val="113452"/>
          <w:sz w:val="36"/>
          <w:szCs w:val="36"/>
        </w:rPr>
        <w:lastRenderedPageBreak/>
        <w:t>Introduction</w:t>
      </w:r>
    </w:p>
    <w:p w14:paraId="27704305" w14:textId="66DADB4E" w:rsidR="00A77959" w:rsidRPr="00425278" w:rsidRDefault="00425278">
      <w:pPr>
        <w:spacing w:before="160" w:after="120"/>
        <w:rPr>
          <w:rFonts w:ascii="Montserrat" w:eastAsia="Montserrat" w:hAnsi="Montserrat" w:cs="Montserrat"/>
          <w:color w:val="000000" w:themeColor="text1"/>
          <w:sz w:val="24"/>
          <w:szCs w:val="24"/>
        </w:rPr>
      </w:pPr>
      <w:r w:rsidRPr="00425278">
        <w:rPr>
          <w:rFonts w:ascii="Montserrat" w:eastAsia="Montserrat" w:hAnsi="Montserrat" w:cs="Montserrat"/>
          <w:color w:val="000000" w:themeColor="text1"/>
          <w:sz w:val="24"/>
          <w:szCs w:val="24"/>
        </w:rPr>
        <w:t>The South African Police Service (SAPS) has accepted a new and challeging objective of ensuring that its crime statistics are in line with international best practice. This will be achieved through a Memorandum of Understanding with Statistics South Africa (Stats SA), aimed at further enhancing the quality and integrity of the South African crime statistics.</w:t>
      </w:r>
    </w:p>
    <w:p w14:paraId="751C1BCB" w14:textId="57866A76" w:rsidR="00425278" w:rsidRPr="00425278" w:rsidRDefault="00425278">
      <w:pPr>
        <w:spacing w:before="160" w:after="120"/>
        <w:rPr>
          <w:rFonts w:ascii="Montserrat" w:eastAsia="Montserrat" w:hAnsi="Montserrat" w:cs="Montserrat"/>
          <w:color w:val="666666"/>
          <w:sz w:val="24"/>
          <w:szCs w:val="24"/>
          <w:lang w:val="en-US"/>
        </w:rPr>
      </w:pPr>
      <w:r w:rsidRPr="00425278">
        <w:rPr>
          <w:rFonts w:ascii="Montserrat" w:hAnsi="Montserrat" w:cs="Arial"/>
          <w:sz w:val="24"/>
          <w:szCs w:val="24"/>
          <w:shd w:val="clear" w:color="auto" w:fill="FFFFFF"/>
        </w:rPr>
        <w:t>The dataset contains South African crime statistics, broken down per province, station and crime type.</w:t>
      </w:r>
    </w:p>
    <w:p w14:paraId="18C7CCFE" w14:textId="57866A76" w:rsidR="00A77959" w:rsidRDefault="00DB1B7A">
      <w:pPr>
        <w:rPr>
          <w:rFonts w:ascii="Cabin" w:eastAsia="Cabin" w:hAnsi="Cabin" w:cs="Cabin"/>
          <w:b/>
          <w:sz w:val="24"/>
          <w:szCs w:val="24"/>
        </w:rPr>
      </w:pPr>
      <w:r>
        <w:rPr>
          <w:rFonts w:ascii="Montserrat" w:eastAsia="Montserrat" w:hAnsi="Montserrat" w:cs="Montserrat"/>
          <w:b/>
          <w:color w:val="C19A4F"/>
          <w:sz w:val="24"/>
          <w:szCs w:val="24"/>
        </w:rPr>
        <w:t>D</w:t>
      </w:r>
      <w:r>
        <w:rPr>
          <w:rFonts w:ascii="Montserrat" w:eastAsia="Montserrat" w:hAnsi="Montserrat" w:cs="Montserrat"/>
          <w:b/>
          <w:color w:val="C19A4F"/>
          <w:sz w:val="24"/>
          <w:szCs w:val="24"/>
        </w:rPr>
        <w:t>ATA CLEANING</w:t>
      </w:r>
    </w:p>
    <w:p w14:paraId="440FEC43" w14:textId="77777777" w:rsidR="00A77959" w:rsidRPr="00D01617" w:rsidRDefault="00A7795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b/>
          <w:sz w:val="24"/>
          <w:szCs w:val="24"/>
          <w:lang w:val="en-US"/>
        </w:rPr>
      </w:pPr>
    </w:p>
    <w:p w14:paraId="4F60B360" w14:textId="40B6A2DC" w:rsidR="00D01617" w:rsidRDefault="00DB1B7A">
      <w:pPr>
        <w:rPr>
          <w:b/>
          <w:bCs/>
        </w:rPr>
      </w:pPr>
      <w:r w:rsidRPr="00D01617">
        <w:rPr>
          <w:b/>
          <w:bCs/>
        </w:rPr>
        <w:t xml:space="preserve">METHODS </w:t>
      </w:r>
    </w:p>
    <w:p w14:paraId="4FE489B2" w14:textId="685CA4D9" w:rsidR="00D01617" w:rsidRDefault="00D01617" w:rsidP="00D01617">
      <w:pPr>
        <w:shd w:val="clear" w:color="auto" w:fill="FFFFFE"/>
        <w:spacing w:line="270" w:lineRule="atLeast"/>
        <w:jc w:val="left"/>
        <w:rPr>
          <w:rFonts w:ascii="Consolas" w:eastAsia="Times New Roman" w:hAnsi="Consolas" w:cs="Times New Roman"/>
          <w:color w:val="000000"/>
          <w:sz w:val="28"/>
          <w:szCs w:val="28"/>
          <w:lang w:val="en-US"/>
        </w:rPr>
      </w:pPr>
      <w:proofErr w:type="spellStart"/>
      <w:r w:rsidRPr="00D01617">
        <w:rPr>
          <w:rFonts w:ascii="Consolas" w:eastAsia="Times New Roman" w:hAnsi="Consolas" w:cs="Times New Roman"/>
          <w:color w:val="000000"/>
          <w:sz w:val="28"/>
          <w:szCs w:val="28"/>
          <w:lang w:val="en-US"/>
        </w:rPr>
        <w:t>df_</w:t>
      </w:r>
      <w:proofErr w:type="gramStart"/>
      <w:r w:rsidRPr="00D01617">
        <w:rPr>
          <w:rFonts w:ascii="Consolas" w:eastAsia="Times New Roman" w:hAnsi="Consolas" w:cs="Times New Roman"/>
          <w:color w:val="000000"/>
          <w:sz w:val="28"/>
          <w:szCs w:val="28"/>
          <w:lang w:val="en-US"/>
        </w:rPr>
        <w:t>outer.isnull</w:t>
      </w:r>
      <w:proofErr w:type="spellEnd"/>
      <w:proofErr w:type="gramEnd"/>
      <w:r w:rsidRPr="00D01617">
        <w:rPr>
          <w:rFonts w:ascii="Consolas" w:eastAsia="Times New Roman" w:hAnsi="Consolas" w:cs="Times New Roman"/>
          <w:color w:val="000000"/>
          <w:sz w:val="28"/>
          <w:szCs w:val="28"/>
          <w:lang w:val="en-US"/>
        </w:rPr>
        <w:t>().</w:t>
      </w:r>
      <w:r w:rsidRPr="00D01617">
        <w:rPr>
          <w:rFonts w:ascii="Consolas" w:eastAsia="Times New Roman" w:hAnsi="Consolas" w:cs="Times New Roman"/>
          <w:b/>
          <w:bCs/>
          <w:color w:val="000080"/>
          <w:sz w:val="28"/>
          <w:szCs w:val="28"/>
          <w:lang w:val="en-US"/>
        </w:rPr>
        <w:t>any</w:t>
      </w:r>
      <w:r w:rsidRPr="00D01617">
        <w:rPr>
          <w:rFonts w:ascii="Consolas" w:eastAsia="Times New Roman" w:hAnsi="Consolas" w:cs="Times New Roman"/>
          <w:color w:val="000000"/>
          <w:sz w:val="28"/>
          <w:szCs w:val="28"/>
          <w:lang w:val="en-US"/>
        </w:rPr>
        <w:t>()</w:t>
      </w:r>
    </w:p>
    <w:p w14:paraId="452D0361" w14:textId="77777777" w:rsidR="00D01617" w:rsidRDefault="00D01617" w:rsidP="00D01617">
      <w:pPr>
        <w:shd w:val="clear" w:color="auto" w:fill="FFFFFE"/>
        <w:spacing w:line="270" w:lineRule="atLeast"/>
        <w:jc w:val="left"/>
        <w:rPr>
          <w:rFonts w:ascii="Consolas" w:eastAsia="Times New Roman" w:hAnsi="Consolas" w:cs="Times New Roman"/>
          <w:color w:val="000000"/>
          <w:sz w:val="28"/>
          <w:szCs w:val="28"/>
          <w:lang w:val="en-US"/>
        </w:rPr>
      </w:pPr>
    </w:p>
    <w:p w14:paraId="03AEC3D8" w14:textId="6E71B77F" w:rsidR="00D01617" w:rsidRDefault="00D01617" w:rsidP="00D01617">
      <w:pPr>
        <w:shd w:val="clear" w:color="auto" w:fill="FFFFFE"/>
        <w:spacing w:line="270" w:lineRule="atLeast"/>
        <w:jc w:val="left"/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</w:pPr>
      <w:r w:rsidRPr="00D01617"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  <w:t>Columns of this dataset didn’t have any missing values</w:t>
      </w:r>
    </w:p>
    <w:p w14:paraId="1B997B66" w14:textId="77777777" w:rsidR="00D01617" w:rsidRDefault="00D01617" w:rsidP="00D01617">
      <w:pPr>
        <w:shd w:val="clear" w:color="auto" w:fill="FFFFFE"/>
        <w:spacing w:line="270" w:lineRule="atLeast"/>
        <w:jc w:val="left"/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</w:pPr>
    </w:p>
    <w:p w14:paraId="67892869" w14:textId="7E29D2B7" w:rsidR="00D01617" w:rsidRDefault="00D01617" w:rsidP="00D01617">
      <w:pPr>
        <w:shd w:val="clear" w:color="auto" w:fill="FFFFFE"/>
        <w:spacing w:line="270" w:lineRule="atLeast"/>
        <w:jc w:val="left"/>
        <w:rPr>
          <w:rFonts w:ascii="Consolas" w:eastAsia="Times New Roman" w:hAnsi="Consolas" w:cs="Times New Roman"/>
          <w:color w:val="000000"/>
          <w:sz w:val="28"/>
          <w:szCs w:val="28"/>
          <w:lang w:val="en-US"/>
        </w:rPr>
      </w:pPr>
      <w:proofErr w:type="gramStart"/>
      <w:r w:rsidRPr="00D01617">
        <w:rPr>
          <w:rFonts w:ascii="Consolas" w:eastAsia="Times New Roman" w:hAnsi="Consolas" w:cs="Times New Roman"/>
          <w:color w:val="000000"/>
          <w:sz w:val="28"/>
          <w:szCs w:val="28"/>
          <w:lang w:val="en-US"/>
        </w:rPr>
        <w:t>df_outer.info(</w:t>
      </w:r>
      <w:proofErr w:type="gramEnd"/>
      <w:r w:rsidRPr="00D01617">
        <w:rPr>
          <w:rFonts w:ascii="Consolas" w:eastAsia="Times New Roman" w:hAnsi="Consolas" w:cs="Times New Roman"/>
          <w:color w:val="000000"/>
          <w:sz w:val="28"/>
          <w:szCs w:val="28"/>
          <w:lang w:val="en-US"/>
        </w:rPr>
        <w:t>)</w:t>
      </w:r>
    </w:p>
    <w:p w14:paraId="2585B663" w14:textId="77777777" w:rsidR="00D01617" w:rsidRDefault="00D01617" w:rsidP="00D01617">
      <w:pPr>
        <w:shd w:val="clear" w:color="auto" w:fill="FFFFFE"/>
        <w:spacing w:line="270" w:lineRule="atLeast"/>
        <w:jc w:val="left"/>
        <w:rPr>
          <w:rFonts w:ascii="Consolas" w:eastAsia="Times New Roman" w:hAnsi="Consolas" w:cs="Times New Roman"/>
          <w:color w:val="000000"/>
          <w:sz w:val="28"/>
          <w:szCs w:val="28"/>
          <w:lang w:val="en-US"/>
        </w:rPr>
      </w:pPr>
    </w:p>
    <w:p w14:paraId="0F5993D6" w14:textId="36028871" w:rsidR="00D01617" w:rsidRDefault="00582974" w:rsidP="00D01617">
      <w:pPr>
        <w:shd w:val="clear" w:color="auto" w:fill="FFFFFE"/>
        <w:spacing w:line="270" w:lineRule="atLeast"/>
        <w:jc w:val="left"/>
        <w:rPr>
          <w:rFonts w:ascii="Consolas" w:eastAsia="Times New Roman" w:hAnsi="Consolas" w:cs="Times New Roman"/>
          <w:color w:val="000000"/>
          <w:sz w:val="28"/>
          <w:szCs w:val="28"/>
          <w:lang w:val="en-US"/>
        </w:rPr>
      </w:pPr>
      <w:r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  <w:t xml:space="preserve">To get information about datatype of </w:t>
      </w:r>
      <w:proofErr w:type="spellStart"/>
      <w:r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  <w:t>dataframe</w:t>
      </w:r>
      <w:proofErr w:type="spellEnd"/>
    </w:p>
    <w:p w14:paraId="3992B1FB" w14:textId="77777777" w:rsidR="00D01617" w:rsidRPr="00D01617" w:rsidRDefault="00D01617"/>
    <w:p w14:paraId="31E7A4D3" w14:textId="357DDB48" w:rsidR="00A77959" w:rsidRPr="00D01617" w:rsidRDefault="00DB1B7A">
      <w:pPr>
        <w:rPr>
          <w:b/>
          <w:bCs/>
        </w:rPr>
      </w:pPr>
      <w:r w:rsidRPr="00D01617">
        <w:rPr>
          <w:b/>
          <w:bCs/>
        </w:rPr>
        <w:t xml:space="preserve">VISUALIZATIONS </w:t>
      </w:r>
    </w:p>
    <w:p w14:paraId="269B54D6" w14:textId="67D5FCD3" w:rsidR="00271336" w:rsidRDefault="00271336" w:rsidP="00271336">
      <w:pPr>
        <w:shd w:val="clear" w:color="auto" w:fill="FFFFFE"/>
        <w:spacing w:line="270" w:lineRule="atLeast"/>
        <w:jc w:val="left"/>
        <w:rPr>
          <w:rFonts w:ascii="Consolas" w:eastAsia="Times New Roman" w:hAnsi="Consolas" w:cs="Times New Roman"/>
          <w:color w:val="000000"/>
          <w:sz w:val="28"/>
          <w:szCs w:val="28"/>
          <w:lang w:val="en-US"/>
        </w:rPr>
      </w:pPr>
      <w:proofErr w:type="spellStart"/>
      <w:proofErr w:type="gramStart"/>
      <w:r w:rsidRPr="00271336">
        <w:rPr>
          <w:rFonts w:ascii="Consolas" w:eastAsia="Times New Roman" w:hAnsi="Consolas" w:cs="Times New Roman"/>
          <w:color w:val="000000"/>
          <w:sz w:val="28"/>
          <w:szCs w:val="28"/>
          <w:lang w:val="en-US"/>
        </w:rPr>
        <w:t>mnso.matrix</w:t>
      </w:r>
      <w:proofErr w:type="spellEnd"/>
      <w:proofErr w:type="gramEnd"/>
      <w:r w:rsidRPr="00271336">
        <w:rPr>
          <w:rFonts w:ascii="Consolas" w:eastAsia="Times New Roman" w:hAnsi="Consolas" w:cs="Times New Roman"/>
          <w:color w:val="000000"/>
          <w:sz w:val="28"/>
          <w:szCs w:val="28"/>
          <w:lang w:val="en-US"/>
        </w:rPr>
        <w:t>(</w:t>
      </w:r>
      <w:proofErr w:type="spellStart"/>
      <w:r w:rsidRPr="00271336">
        <w:rPr>
          <w:rFonts w:ascii="Consolas" w:eastAsia="Times New Roman" w:hAnsi="Consolas" w:cs="Times New Roman"/>
          <w:color w:val="000000"/>
          <w:sz w:val="28"/>
          <w:szCs w:val="28"/>
          <w:lang w:val="en-US"/>
        </w:rPr>
        <w:t>df_outer</w:t>
      </w:r>
      <w:proofErr w:type="spellEnd"/>
      <w:r w:rsidRPr="00271336">
        <w:rPr>
          <w:rFonts w:ascii="Consolas" w:eastAsia="Times New Roman" w:hAnsi="Consolas" w:cs="Times New Roman"/>
          <w:color w:val="000000"/>
          <w:sz w:val="28"/>
          <w:szCs w:val="28"/>
          <w:lang w:val="en-US"/>
        </w:rPr>
        <w:t>)</w:t>
      </w:r>
    </w:p>
    <w:p w14:paraId="33E4F6AB" w14:textId="67D5FCD3" w:rsidR="00271336" w:rsidRDefault="00271336" w:rsidP="00271336">
      <w:pPr>
        <w:shd w:val="clear" w:color="auto" w:fill="FFFFFE"/>
        <w:spacing w:line="270" w:lineRule="atLeast"/>
        <w:jc w:val="left"/>
        <w:rPr>
          <w:rFonts w:ascii="Consolas" w:eastAsia="Times New Roman" w:hAnsi="Consolas" w:cs="Times New Roman"/>
          <w:color w:val="000000"/>
          <w:sz w:val="28"/>
          <w:szCs w:val="28"/>
          <w:lang w:val="en-US"/>
        </w:rPr>
      </w:pPr>
      <w:r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  <w:t xml:space="preserve">Used </w:t>
      </w:r>
      <w:proofErr w:type="spellStart"/>
      <w:r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  <w:t>missingno</w:t>
      </w:r>
      <w:proofErr w:type="spellEnd"/>
      <w:r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  <w:t xml:space="preserve"> to visualize missing data and it clearly shows that dataset doesn’t have any missing values.</w:t>
      </w:r>
      <w:r>
        <w:rPr>
          <w:rFonts w:ascii="Consolas" w:hAnsi="Consolas"/>
          <w:noProof/>
          <w:color w:val="000000"/>
          <w:sz w:val="28"/>
          <w:szCs w:val="28"/>
        </w:rPr>
        <w:drawing>
          <wp:inline distT="0" distB="0" distL="0" distR="0" wp14:anchorId="1AAFE89D" wp14:editId="4841F686">
            <wp:extent cx="5733415" cy="25965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2596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4DEB2" w14:textId="77777777" w:rsidR="00271336" w:rsidRPr="00271336" w:rsidRDefault="00271336" w:rsidP="00271336">
      <w:pPr>
        <w:shd w:val="clear" w:color="auto" w:fill="FFFFFE"/>
        <w:spacing w:line="270" w:lineRule="atLeast"/>
        <w:jc w:val="left"/>
        <w:rPr>
          <w:rFonts w:ascii="Consolas" w:eastAsia="Times New Roman" w:hAnsi="Consolas" w:cs="Times New Roman"/>
          <w:color w:val="000000"/>
          <w:sz w:val="28"/>
          <w:szCs w:val="28"/>
          <w:lang w:val="en-US"/>
        </w:rPr>
      </w:pPr>
    </w:p>
    <w:p w14:paraId="38522CA1" w14:textId="77777777" w:rsidR="00D01617" w:rsidRDefault="00D01617">
      <w:pPr>
        <w:rPr>
          <w:b/>
          <w:sz w:val="24"/>
          <w:szCs w:val="24"/>
        </w:rPr>
      </w:pPr>
    </w:p>
    <w:p w14:paraId="1EAB0E5E" w14:textId="77777777" w:rsidR="00A77959" w:rsidRPr="00D01617" w:rsidRDefault="00A77959">
      <w:pPr>
        <w:pBdr>
          <w:top w:val="nil"/>
          <w:left w:val="nil"/>
          <w:bottom w:val="nil"/>
          <w:right w:val="nil"/>
          <w:between w:val="nil"/>
        </w:pBdr>
        <w:rPr>
          <w:rFonts w:ascii="Montserrat" w:eastAsia="Montserrat" w:hAnsi="Montserrat" w:cs="Montserrat"/>
          <w:b/>
          <w:color w:val="C19A4F"/>
          <w:sz w:val="24"/>
          <w:szCs w:val="24"/>
          <w:lang w:val="en-US"/>
        </w:rPr>
      </w:pPr>
    </w:p>
    <w:p w14:paraId="2352EC37" w14:textId="77777777" w:rsidR="00A77959" w:rsidRDefault="00DB1B7A">
      <w:pPr>
        <w:pStyle w:val="Title"/>
      </w:pPr>
      <w:bookmarkStart w:id="0" w:name="_2or0vwtns7xz" w:colFirst="0" w:colLast="0"/>
      <w:bookmarkEnd w:id="0"/>
      <w:r>
        <w:lastRenderedPageBreak/>
        <w:t>MISSING DATA</w:t>
      </w:r>
    </w:p>
    <w:p w14:paraId="3F3CB912" w14:textId="77777777" w:rsidR="00A77959" w:rsidRDefault="00A7795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4"/>
          <w:szCs w:val="24"/>
        </w:rPr>
      </w:pPr>
    </w:p>
    <w:p w14:paraId="3DD3ACB8" w14:textId="7356B4BF" w:rsidR="00271336" w:rsidRDefault="00271336" w:rsidP="00271336">
      <w:pPr>
        <w:shd w:val="clear" w:color="auto" w:fill="FFFFFE"/>
        <w:spacing w:line="270" w:lineRule="atLeast"/>
        <w:jc w:val="left"/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</w:pPr>
      <w:r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  <w:t>D</w:t>
      </w:r>
      <w:r w:rsidRPr="00D01617"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  <w:t>ataset didn’t have any missing values</w:t>
      </w:r>
    </w:p>
    <w:p w14:paraId="40753BCA" w14:textId="77777777" w:rsidR="00A77959" w:rsidRDefault="00A7795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4"/>
          <w:szCs w:val="24"/>
        </w:rPr>
      </w:pPr>
    </w:p>
    <w:p w14:paraId="6C839650" w14:textId="77777777" w:rsidR="00A77959" w:rsidRDefault="00DB1B7A">
      <w:pPr>
        <w:pStyle w:val="Title"/>
      </w:pPr>
      <w:bookmarkStart w:id="1" w:name="_jjzqb3ldr5qi" w:colFirst="0" w:colLast="0"/>
      <w:bookmarkEnd w:id="1"/>
      <w:r>
        <w:t>DATA STORIES AND VISUALIZATIONS</w:t>
      </w:r>
    </w:p>
    <w:p w14:paraId="0F2A646A" w14:textId="77777777" w:rsidR="00A77959" w:rsidRDefault="00A77959">
      <w:pPr>
        <w:pBdr>
          <w:top w:val="nil"/>
          <w:left w:val="nil"/>
          <w:bottom w:val="nil"/>
          <w:right w:val="nil"/>
          <w:between w:val="nil"/>
        </w:pBdr>
        <w:rPr>
          <w:rFonts w:ascii="Cabin" w:eastAsia="Cabin" w:hAnsi="Cabin" w:cs="Cabin"/>
          <w:sz w:val="24"/>
          <w:szCs w:val="24"/>
        </w:rPr>
      </w:pPr>
    </w:p>
    <w:p w14:paraId="128A4E18" w14:textId="77777777" w:rsidR="00BD49B1" w:rsidRDefault="00BD49B1">
      <w:r>
        <w:rPr>
          <w:noProof/>
        </w:rPr>
        <w:drawing>
          <wp:inline distT="0" distB="0" distL="0" distR="0" wp14:anchorId="61E15D73" wp14:editId="3BAA3FA5">
            <wp:extent cx="5733415" cy="3700145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3700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0524D" w14:textId="77777777" w:rsidR="00BD49B1" w:rsidRDefault="00BD49B1"/>
    <w:p w14:paraId="07F39906" w14:textId="77777777" w:rsidR="00673BBE" w:rsidRDefault="00673BBE">
      <w:pPr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</w:pPr>
    </w:p>
    <w:p w14:paraId="16FD1F73" w14:textId="65CD16E1" w:rsidR="00BD49B1" w:rsidRDefault="00BD49B1">
      <w:pPr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</w:pPr>
      <w:r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  <w:t>Findings:</w:t>
      </w:r>
    </w:p>
    <w:p w14:paraId="685AF8F8" w14:textId="0F4C2DCF" w:rsidR="00A77959" w:rsidRDefault="00A77959" w:rsidP="00C8248F">
      <w:pPr>
        <w:rPr>
          <w:rFonts w:ascii="Cabin" w:eastAsia="Cabin" w:hAnsi="Cabin" w:cs="Cabin"/>
        </w:rPr>
      </w:pPr>
    </w:p>
    <w:p w14:paraId="788607EE" w14:textId="6C3CA022" w:rsidR="00C8248F" w:rsidRPr="000C69D5" w:rsidRDefault="00C8248F" w:rsidP="000B1BEF">
      <w:pPr>
        <w:pStyle w:val="ListParagraph"/>
        <w:numPr>
          <w:ilvl w:val="0"/>
          <w:numId w:val="2"/>
        </w:numPr>
        <w:rPr>
          <w:rFonts w:ascii="Montserrat" w:eastAsia="Cabin" w:hAnsi="Montserrat" w:cs="Cabin"/>
        </w:rPr>
      </w:pPr>
      <w:r w:rsidRPr="000C69D5">
        <w:rPr>
          <w:rFonts w:ascii="Montserrat" w:eastAsia="Cabin" w:hAnsi="Montserrat" w:cs="Cabin"/>
          <w:lang w:val="en-US"/>
        </w:rPr>
        <w:t xml:space="preserve">Eastern Cape has the highest </w:t>
      </w:r>
      <w:r w:rsidR="00A432D1" w:rsidRPr="000C69D5">
        <w:rPr>
          <w:rFonts w:ascii="Montserrat" w:eastAsia="Cabin" w:hAnsi="Montserrat" w:cs="Cabin"/>
          <w:lang w:val="en-US"/>
        </w:rPr>
        <w:t xml:space="preserve">number </w:t>
      </w:r>
      <w:proofErr w:type="gramStart"/>
      <w:r w:rsidR="00A432D1" w:rsidRPr="000C69D5">
        <w:rPr>
          <w:rFonts w:ascii="Montserrat" w:eastAsia="Cabin" w:hAnsi="Montserrat" w:cs="Cabin"/>
          <w:lang w:val="en-US"/>
        </w:rPr>
        <w:t xml:space="preserve">of </w:t>
      </w:r>
      <w:r w:rsidR="00765371">
        <w:rPr>
          <w:rFonts w:ascii="Montserrat" w:eastAsia="Cabin" w:hAnsi="Montserrat" w:cs="Cabin"/>
          <w:lang w:val="en-US"/>
        </w:rPr>
        <w:t xml:space="preserve"> </w:t>
      </w:r>
      <w:r w:rsidR="00A432D1" w:rsidRPr="000C69D5">
        <w:rPr>
          <w:rFonts w:ascii="Montserrat" w:eastAsia="Cabin" w:hAnsi="Montserrat" w:cs="Cabin"/>
          <w:lang w:val="en-US"/>
        </w:rPr>
        <w:t>police</w:t>
      </w:r>
      <w:proofErr w:type="gramEnd"/>
      <w:r w:rsidR="00A432D1" w:rsidRPr="000C69D5">
        <w:rPr>
          <w:rFonts w:ascii="Montserrat" w:eastAsia="Cabin" w:hAnsi="Montserrat" w:cs="Cabin"/>
          <w:lang w:val="en-US"/>
        </w:rPr>
        <w:t xml:space="preserve"> station</w:t>
      </w:r>
      <w:r w:rsidR="00B27B71">
        <w:rPr>
          <w:rFonts w:ascii="Montserrat" w:eastAsia="Cabin" w:hAnsi="Montserrat" w:cs="Cabin"/>
          <w:lang w:val="en-US"/>
        </w:rPr>
        <w:t>s</w:t>
      </w:r>
      <w:r w:rsidR="00A432D1" w:rsidRPr="000C69D5">
        <w:rPr>
          <w:rFonts w:ascii="Montserrat" w:eastAsia="Cabin" w:hAnsi="Montserrat" w:cs="Cabin"/>
          <w:lang w:val="en-US"/>
        </w:rPr>
        <w:t xml:space="preserve"> in </w:t>
      </w:r>
      <w:r w:rsidR="000B1BEF" w:rsidRPr="000C69D5">
        <w:rPr>
          <w:rFonts w:ascii="Montserrat" w:eastAsia="Cabin" w:hAnsi="Montserrat" w:cs="Cabin"/>
          <w:lang w:val="en-US"/>
        </w:rPr>
        <w:t xml:space="preserve">station comprising of </w:t>
      </w:r>
      <w:r w:rsidR="00C77F1D">
        <w:rPr>
          <w:rFonts w:ascii="Montserrat" w:eastAsia="Cabin" w:hAnsi="Montserrat" w:cs="Cabin"/>
          <w:lang w:val="en-US"/>
        </w:rPr>
        <w:t xml:space="preserve"> </w:t>
      </w:r>
      <w:r w:rsidR="000B1BEF" w:rsidRPr="000C69D5">
        <w:rPr>
          <w:rFonts w:ascii="Montserrat" w:eastAsia="Cabin" w:hAnsi="Montserrat" w:cs="Cabin"/>
          <w:lang w:val="en-US"/>
        </w:rPr>
        <w:t>17.14%</w:t>
      </w:r>
      <w:r w:rsidR="000B1BEF" w:rsidRPr="000C69D5">
        <w:rPr>
          <w:rFonts w:ascii="Montserrat" w:eastAsia="Cabin" w:hAnsi="Montserrat" w:cs="Cabin"/>
          <w:lang w:val="en-US"/>
        </w:rPr>
        <w:t xml:space="preserve"> of all police station in the country </w:t>
      </w:r>
    </w:p>
    <w:p w14:paraId="075CABB7" w14:textId="3A7D99AF" w:rsidR="006C45E1" w:rsidRPr="000C69D5" w:rsidRDefault="006C45E1" w:rsidP="00C8248F">
      <w:pPr>
        <w:pStyle w:val="ListParagraph"/>
        <w:numPr>
          <w:ilvl w:val="0"/>
          <w:numId w:val="2"/>
        </w:numPr>
        <w:rPr>
          <w:rFonts w:ascii="Montserrat" w:eastAsia="Cabin" w:hAnsi="Montserrat" w:cs="Cabin"/>
        </w:rPr>
      </w:pPr>
      <w:proofErr w:type="spellStart"/>
      <w:r w:rsidRPr="000C69D5">
        <w:rPr>
          <w:rFonts w:ascii="Montserrat" w:eastAsia="Cabin" w:hAnsi="Montserrat" w:cs="Cabin"/>
          <w:lang w:val="en-US"/>
        </w:rPr>
        <w:t>Kwazulu</w:t>
      </w:r>
      <w:proofErr w:type="spellEnd"/>
      <w:r w:rsidRPr="000C69D5">
        <w:rPr>
          <w:rFonts w:ascii="Montserrat" w:eastAsia="Cabin" w:hAnsi="Montserrat" w:cs="Cabin"/>
          <w:lang w:val="en-US"/>
        </w:rPr>
        <w:t xml:space="preserve"> Natal has the second</w:t>
      </w:r>
      <w:r w:rsidR="00D50614">
        <w:rPr>
          <w:rFonts w:ascii="Montserrat" w:eastAsia="Cabin" w:hAnsi="Montserrat" w:cs="Cabin"/>
          <w:lang w:val="en-US"/>
        </w:rPr>
        <w:t>-</w:t>
      </w:r>
      <w:r w:rsidRPr="000C69D5">
        <w:rPr>
          <w:rFonts w:ascii="Montserrat" w:eastAsia="Cabin" w:hAnsi="Montserrat" w:cs="Cabin"/>
          <w:lang w:val="en-US"/>
        </w:rPr>
        <w:t xml:space="preserve">highest number of police </w:t>
      </w:r>
      <w:proofErr w:type="gramStart"/>
      <w:r w:rsidRPr="000C69D5">
        <w:rPr>
          <w:rFonts w:ascii="Montserrat" w:eastAsia="Cabin" w:hAnsi="Montserrat" w:cs="Cabin"/>
          <w:lang w:val="en-US"/>
        </w:rPr>
        <w:t>station</w:t>
      </w:r>
      <w:r w:rsidR="00B27B71">
        <w:rPr>
          <w:rFonts w:ascii="Montserrat" w:eastAsia="Cabin" w:hAnsi="Montserrat" w:cs="Cabin"/>
          <w:lang w:val="en-US"/>
        </w:rPr>
        <w:t xml:space="preserve">s </w:t>
      </w:r>
      <w:r w:rsidRPr="000C69D5">
        <w:rPr>
          <w:rFonts w:ascii="Montserrat" w:eastAsia="Cabin" w:hAnsi="Montserrat" w:cs="Cabin"/>
          <w:lang w:val="en-US"/>
        </w:rPr>
        <w:t xml:space="preserve"> comprising</w:t>
      </w:r>
      <w:proofErr w:type="gramEnd"/>
      <w:r w:rsidR="00B02CF7" w:rsidRPr="000C69D5">
        <w:rPr>
          <w:rFonts w:ascii="Montserrat" w:eastAsia="Cabin" w:hAnsi="Montserrat" w:cs="Cabin"/>
          <w:lang w:val="en-US"/>
        </w:rPr>
        <w:t xml:space="preserve"> </w:t>
      </w:r>
      <w:r w:rsidR="00A657C7" w:rsidRPr="000C69D5">
        <w:rPr>
          <w:rFonts w:ascii="Montserrat" w:eastAsia="Cabin" w:hAnsi="Montserrat" w:cs="Cabin"/>
          <w:lang w:val="en-US"/>
        </w:rPr>
        <w:t>16</w:t>
      </w:r>
      <w:r w:rsidR="000B1BEF" w:rsidRPr="000C69D5">
        <w:rPr>
          <w:rFonts w:ascii="Montserrat" w:eastAsia="Cabin" w:hAnsi="Montserrat" w:cs="Cabin"/>
          <w:lang w:val="en-US"/>
        </w:rPr>
        <w:t xml:space="preserve">.3% </w:t>
      </w:r>
      <w:r w:rsidR="00D50614">
        <w:rPr>
          <w:rFonts w:ascii="Montserrat" w:eastAsia="Cabin" w:hAnsi="Montserrat" w:cs="Cabin"/>
          <w:lang w:val="en-US"/>
        </w:rPr>
        <w:t xml:space="preserve"> </w:t>
      </w:r>
      <w:r w:rsidR="000B1BEF" w:rsidRPr="000C69D5">
        <w:rPr>
          <w:rFonts w:ascii="Montserrat" w:eastAsia="Cabin" w:hAnsi="Montserrat" w:cs="Cabin"/>
          <w:lang w:val="en-US"/>
        </w:rPr>
        <w:t xml:space="preserve">of all police station in the country </w:t>
      </w:r>
    </w:p>
    <w:p w14:paraId="6FA77617" w14:textId="6F9DB9AB" w:rsidR="004B6D35" w:rsidRPr="000C69D5" w:rsidRDefault="004B6D35" w:rsidP="00C8248F">
      <w:pPr>
        <w:pStyle w:val="ListParagraph"/>
        <w:numPr>
          <w:ilvl w:val="0"/>
          <w:numId w:val="2"/>
        </w:numPr>
        <w:rPr>
          <w:rFonts w:ascii="Montserrat" w:eastAsia="Cabin" w:hAnsi="Montserrat" w:cs="Cabin"/>
        </w:rPr>
      </w:pPr>
      <w:r w:rsidRPr="000C69D5">
        <w:rPr>
          <w:rFonts w:ascii="Montserrat" w:eastAsia="Cabin" w:hAnsi="Montserrat" w:cs="Cabin"/>
          <w:lang w:val="en-US"/>
        </w:rPr>
        <w:t xml:space="preserve">Western Cape and Gauteng </w:t>
      </w:r>
      <w:r w:rsidR="001678B6" w:rsidRPr="000C69D5">
        <w:rPr>
          <w:rFonts w:ascii="Montserrat" w:eastAsia="Cabin" w:hAnsi="Montserrat" w:cs="Cabin"/>
          <w:lang w:val="en-US"/>
        </w:rPr>
        <w:t xml:space="preserve">are number three and Four respectively </w:t>
      </w:r>
      <w:r w:rsidR="004544C9" w:rsidRPr="000C69D5">
        <w:rPr>
          <w:rFonts w:ascii="Montserrat" w:eastAsia="Cabin" w:hAnsi="Montserrat" w:cs="Cabin"/>
          <w:lang w:val="en-US"/>
        </w:rPr>
        <w:t>comprising 13.</w:t>
      </w:r>
      <w:r w:rsidR="00AA077E" w:rsidRPr="000C69D5">
        <w:rPr>
          <w:rFonts w:ascii="Montserrat" w:eastAsia="Cabin" w:hAnsi="Montserrat" w:cs="Cabin"/>
          <w:lang w:val="en-US"/>
        </w:rPr>
        <w:t xml:space="preserve">12% and </w:t>
      </w:r>
      <w:r w:rsidR="009477B4" w:rsidRPr="000C69D5">
        <w:rPr>
          <w:rFonts w:ascii="Montserrat" w:eastAsia="Cabin" w:hAnsi="Montserrat" w:cs="Cabin"/>
          <w:lang w:val="en-US"/>
        </w:rPr>
        <w:t>12.51% respectively.</w:t>
      </w:r>
    </w:p>
    <w:p w14:paraId="297F0EB6" w14:textId="6C694089" w:rsidR="009A0920" w:rsidRPr="000C69D5" w:rsidRDefault="000E1561" w:rsidP="00C8248F">
      <w:pPr>
        <w:pStyle w:val="ListParagraph"/>
        <w:numPr>
          <w:ilvl w:val="0"/>
          <w:numId w:val="2"/>
        </w:numPr>
        <w:rPr>
          <w:rFonts w:ascii="Montserrat" w:eastAsia="Cabin" w:hAnsi="Montserrat" w:cs="Cabin"/>
        </w:rPr>
      </w:pPr>
      <w:r>
        <w:rPr>
          <w:rFonts w:ascii="Montserrat" w:eastAsia="Cabin" w:hAnsi="Montserrat" w:cs="Cabin"/>
          <w:lang w:val="en-US"/>
        </w:rPr>
        <w:t>The p</w:t>
      </w:r>
      <w:r w:rsidR="009A0920" w:rsidRPr="000C69D5">
        <w:rPr>
          <w:rFonts w:ascii="Montserrat" w:eastAsia="Cabin" w:hAnsi="Montserrat" w:cs="Cabin"/>
          <w:lang w:val="en-US"/>
        </w:rPr>
        <w:t xml:space="preserve">rovince with </w:t>
      </w:r>
      <w:r>
        <w:rPr>
          <w:rFonts w:ascii="Montserrat" w:eastAsia="Cabin" w:hAnsi="Montserrat" w:cs="Cabin"/>
          <w:lang w:val="en-US"/>
        </w:rPr>
        <w:t xml:space="preserve">the </w:t>
      </w:r>
      <w:r w:rsidR="009A0920" w:rsidRPr="000C69D5">
        <w:rPr>
          <w:rFonts w:ascii="Montserrat" w:eastAsia="Cabin" w:hAnsi="Montserrat" w:cs="Cabin"/>
          <w:lang w:val="en-US"/>
        </w:rPr>
        <w:t>le</w:t>
      </w:r>
      <w:r w:rsidR="0087234F" w:rsidRPr="000C69D5">
        <w:rPr>
          <w:rFonts w:ascii="Montserrat" w:eastAsia="Cabin" w:hAnsi="Montserrat" w:cs="Cabin"/>
          <w:lang w:val="en-US"/>
        </w:rPr>
        <w:t>ast</w:t>
      </w:r>
      <w:r w:rsidR="009A0920" w:rsidRPr="000C69D5">
        <w:rPr>
          <w:rFonts w:ascii="Montserrat" w:eastAsia="Cabin" w:hAnsi="Montserrat" w:cs="Cabin"/>
          <w:lang w:val="en-US"/>
        </w:rPr>
        <w:t xml:space="preserve"> number of police station</w:t>
      </w:r>
      <w:r>
        <w:rPr>
          <w:rFonts w:ascii="Montserrat" w:eastAsia="Cabin" w:hAnsi="Montserrat" w:cs="Cabin"/>
          <w:lang w:val="en-US"/>
        </w:rPr>
        <w:t>s</w:t>
      </w:r>
      <w:r w:rsidR="009A0920" w:rsidRPr="000C69D5">
        <w:rPr>
          <w:rFonts w:ascii="Montserrat" w:eastAsia="Cabin" w:hAnsi="Montserrat" w:cs="Cabin"/>
          <w:lang w:val="en-US"/>
        </w:rPr>
        <w:t xml:space="preserve"> is North West comprising </w:t>
      </w:r>
      <w:r w:rsidR="005B66CC" w:rsidRPr="000C69D5">
        <w:rPr>
          <w:rFonts w:ascii="Montserrat" w:eastAsia="Cabin" w:hAnsi="Montserrat" w:cs="Cabin"/>
          <w:lang w:val="en-US"/>
        </w:rPr>
        <w:t>7.17% of police station</w:t>
      </w:r>
      <w:r w:rsidR="00163B4D">
        <w:rPr>
          <w:rFonts w:ascii="Montserrat" w:eastAsia="Cabin" w:hAnsi="Montserrat" w:cs="Cabin"/>
          <w:lang w:val="en-US"/>
        </w:rPr>
        <w:t>s</w:t>
      </w:r>
      <w:r w:rsidR="005B66CC" w:rsidRPr="000C69D5">
        <w:rPr>
          <w:rFonts w:ascii="Montserrat" w:eastAsia="Cabin" w:hAnsi="Montserrat" w:cs="Cabin"/>
          <w:lang w:val="en-US"/>
        </w:rPr>
        <w:t xml:space="preserve"> in the </w:t>
      </w:r>
      <w:r w:rsidR="0087234F" w:rsidRPr="000C69D5">
        <w:rPr>
          <w:rFonts w:ascii="Montserrat" w:eastAsia="Cabin" w:hAnsi="Montserrat" w:cs="Cabin"/>
          <w:lang w:val="en-US"/>
        </w:rPr>
        <w:t>country.</w:t>
      </w:r>
    </w:p>
    <w:p w14:paraId="050E205C" w14:textId="77777777" w:rsidR="00A77959" w:rsidRDefault="00A77959">
      <w:pPr>
        <w:rPr>
          <w:rFonts w:ascii="Cabin" w:eastAsia="Cabin" w:hAnsi="Cabin" w:cs="Cabin"/>
        </w:rPr>
      </w:pPr>
    </w:p>
    <w:p w14:paraId="09FC09DF" w14:textId="77777777" w:rsidR="00A77959" w:rsidRPr="00C8248F" w:rsidRDefault="00A77959">
      <w:pPr>
        <w:spacing w:line="276" w:lineRule="auto"/>
        <w:rPr>
          <w:rFonts w:asciiTheme="minorHAnsi" w:eastAsia="Cabin" w:hAnsiTheme="minorHAnsi" w:cs="Cabin"/>
          <w:b/>
          <w:lang w:val="en-US"/>
        </w:rPr>
      </w:pPr>
    </w:p>
    <w:p w14:paraId="25135614" w14:textId="77777777" w:rsidR="00A77959" w:rsidRDefault="00A77959">
      <w:pPr>
        <w:spacing w:line="276" w:lineRule="auto"/>
        <w:rPr>
          <w:rFonts w:ascii="Cabin" w:eastAsia="Cabin" w:hAnsi="Cabin" w:cs="Cabin"/>
          <w:b/>
        </w:rPr>
      </w:pPr>
    </w:p>
    <w:p w14:paraId="71D9FB3B" w14:textId="77777777" w:rsidR="00A77959" w:rsidRDefault="00A77959">
      <w:pPr>
        <w:spacing w:line="276" w:lineRule="auto"/>
        <w:rPr>
          <w:rFonts w:ascii="Cabin" w:eastAsia="Cabin" w:hAnsi="Cabin" w:cs="Cabin"/>
          <w:b/>
        </w:rPr>
      </w:pPr>
    </w:p>
    <w:p w14:paraId="5287E897" w14:textId="77777777" w:rsidR="00A77959" w:rsidRDefault="00A77959">
      <w:pPr>
        <w:spacing w:line="276" w:lineRule="auto"/>
        <w:rPr>
          <w:rFonts w:ascii="Cabin" w:eastAsia="Cabin" w:hAnsi="Cabin" w:cs="Cabin"/>
          <w:b/>
        </w:rPr>
      </w:pPr>
    </w:p>
    <w:p w14:paraId="42F2C0E5" w14:textId="6D63475D" w:rsidR="00A77959" w:rsidRDefault="00D83975">
      <w:pPr>
        <w:spacing w:line="276" w:lineRule="auto"/>
        <w:rPr>
          <w:rFonts w:ascii="Cabin" w:eastAsia="Cabin" w:hAnsi="Cabin" w:cs="Cabin"/>
          <w:b/>
        </w:rPr>
      </w:pPr>
      <w:r>
        <w:rPr>
          <w:rFonts w:ascii="Cabin" w:eastAsia="Cabin" w:hAnsi="Cabin" w:cs="Cabin"/>
          <w:b/>
          <w:noProof/>
        </w:rPr>
        <w:lastRenderedPageBreak/>
        <w:drawing>
          <wp:inline distT="0" distB="0" distL="0" distR="0" wp14:anchorId="05CC5227" wp14:editId="6FF2189A">
            <wp:extent cx="5733415" cy="3620135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3620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2AF73" w14:textId="77777777" w:rsidR="003B3F34" w:rsidRDefault="003B3F34" w:rsidP="003B3F34">
      <w:pPr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</w:pPr>
      <w:r>
        <w:rPr>
          <w:rFonts w:asciiTheme="minorHAnsi" w:eastAsia="Cabin" w:hAnsiTheme="minorHAnsi" w:cs="Cabin"/>
          <w:b/>
          <w:lang w:val="en-US"/>
        </w:rPr>
        <w:t xml:space="preserve"> </w:t>
      </w:r>
      <w:r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  <w:t>Findings:</w:t>
      </w:r>
    </w:p>
    <w:p w14:paraId="6EB19701" w14:textId="77777777" w:rsidR="003B3F34" w:rsidRDefault="003B3F34" w:rsidP="003B3F34">
      <w:pPr>
        <w:rPr>
          <w:rFonts w:ascii="Cabin" w:eastAsia="Cabin" w:hAnsi="Cabin" w:cs="Cabin"/>
        </w:rPr>
      </w:pPr>
    </w:p>
    <w:p w14:paraId="2DFB0577" w14:textId="25EA322C" w:rsidR="003B3F34" w:rsidRPr="000C69D5" w:rsidRDefault="00BF7269" w:rsidP="003B3F34">
      <w:pPr>
        <w:pStyle w:val="ListParagraph"/>
        <w:numPr>
          <w:ilvl w:val="0"/>
          <w:numId w:val="2"/>
        </w:numPr>
        <w:rPr>
          <w:rFonts w:ascii="Montserrat" w:eastAsia="Cabin" w:hAnsi="Montserrat" w:cs="Cabin"/>
        </w:rPr>
      </w:pPr>
      <w:r>
        <w:rPr>
          <w:rFonts w:ascii="Montserrat" w:eastAsia="Cabin" w:hAnsi="Montserrat" w:cs="Cabin"/>
          <w:lang w:val="en-US"/>
        </w:rPr>
        <w:t>Gauteng</w:t>
      </w:r>
      <w:r w:rsidR="003B3F34" w:rsidRPr="000C69D5">
        <w:rPr>
          <w:rFonts w:ascii="Montserrat" w:eastAsia="Cabin" w:hAnsi="Montserrat" w:cs="Cabin"/>
          <w:lang w:val="en-US"/>
        </w:rPr>
        <w:t xml:space="preserve"> ha</w:t>
      </w:r>
      <w:r w:rsidR="00151C62">
        <w:rPr>
          <w:rFonts w:ascii="Montserrat" w:eastAsia="Cabin" w:hAnsi="Montserrat" w:cs="Cabin"/>
          <w:lang w:val="en-US"/>
        </w:rPr>
        <w:t>s</w:t>
      </w:r>
      <w:r w:rsidR="003B3F34" w:rsidRPr="000C69D5">
        <w:rPr>
          <w:rFonts w:ascii="Montserrat" w:eastAsia="Cabin" w:hAnsi="Montserrat" w:cs="Cabin"/>
          <w:lang w:val="en-US"/>
        </w:rPr>
        <w:t xml:space="preserve"> the highest number of </w:t>
      </w:r>
      <w:r w:rsidR="00275C80">
        <w:rPr>
          <w:rFonts w:ascii="Montserrat" w:eastAsia="Cabin" w:hAnsi="Montserrat" w:cs="Cabin"/>
          <w:lang w:val="en-US"/>
        </w:rPr>
        <w:t>crimes</w:t>
      </w:r>
      <w:r w:rsidR="00741041">
        <w:rPr>
          <w:rFonts w:ascii="Montserrat" w:eastAsia="Cabin" w:hAnsi="Montserrat" w:cs="Cabin"/>
          <w:lang w:val="en-US"/>
        </w:rPr>
        <w:t xml:space="preserve"> reported</w:t>
      </w:r>
      <w:r w:rsidR="003B3F34" w:rsidRPr="000C69D5">
        <w:rPr>
          <w:rFonts w:ascii="Montserrat" w:eastAsia="Cabin" w:hAnsi="Montserrat" w:cs="Cabin"/>
          <w:lang w:val="en-US"/>
        </w:rPr>
        <w:t xml:space="preserve"> comprising </w:t>
      </w:r>
      <w:r w:rsidR="00766B83">
        <w:rPr>
          <w:rFonts w:ascii="Montserrat" w:eastAsia="Cabin" w:hAnsi="Montserrat" w:cs="Cabin"/>
          <w:lang w:val="en-US"/>
        </w:rPr>
        <w:t>2</w:t>
      </w:r>
      <w:r w:rsidR="00B015B6">
        <w:rPr>
          <w:rFonts w:ascii="Montserrat" w:eastAsia="Cabin" w:hAnsi="Montserrat" w:cs="Cabin"/>
          <w:lang w:val="en-US"/>
        </w:rPr>
        <w:t>9.05%</w:t>
      </w:r>
      <w:r w:rsidR="003B3F34" w:rsidRPr="000C69D5">
        <w:rPr>
          <w:rFonts w:ascii="Montserrat" w:eastAsia="Cabin" w:hAnsi="Montserrat" w:cs="Cabin"/>
          <w:lang w:val="en-US"/>
        </w:rPr>
        <w:t xml:space="preserve"> of all </w:t>
      </w:r>
      <w:r w:rsidR="00B015B6">
        <w:rPr>
          <w:rFonts w:ascii="Montserrat" w:eastAsia="Cabin" w:hAnsi="Montserrat" w:cs="Cabin"/>
          <w:lang w:val="en-US"/>
        </w:rPr>
        <w:t>reported crimes.</w:t>
      </w:r>
      <w:r w:rsidR="003B3F34" w:rsidRPr="000C69D5">
        <w:rPr>
          <w:rFonts w:ascii="Montserrat" w:eastAsia="Cabin" w:hAnsi="Montserrat" w:cs="Cabin"/>
          <w:lang w:val="en-US"/>
        </w:rPr>
        <w:t xml:space="preserve"> </w:t>
      </w:r>
    </w:p>
    <w:p w14:paraId="3FDE7B90" w14:textId="065928D3" w:rsidR="00053546" w:rsidRPr="000C69D5" w:rsidRDefault="00C22BDF" w:rsidP="00053546">
      <w:pPr>
        <w:pStyle w:val="ListParagraph"/>
        <w:numPr>
          <w:ilvl w:val="0"/>
          <w:numId w:val="2"/>
        </w:numPr>
        <w:rPr>
          <w:rFonts w:ascii="Montserrat" w:eastAsia="Cabin" w:hAnsi="Montserrat" w:cs="Cabin"/>
        </w:rPr>
      </w:pPr>
      <w:r w:rsidRPr="00053546">
        <w:rPr>
          <w:rFonts w:ascii="Montserrat" w:eastAsia="Cabin" w:hAnsi="Montserrat" w:cs="Cabin"/>
          <w:lang w:val="en-US"/>
        </w:rPr>
        <w:t>Western</w:t>
      </w:r>
      <w:r w:rsidR="00053546">
        <w:rPr>
          <w:rFonts w:ascii="Montserrat" w:eastAsia="Cabin" w:hAnsi="Montserrat" w:cs="Cabin"/>
          <w:lang w:val="en-US"/>
        </w:rPr>
        <w:t xml:space="preserve"> C</w:t>
      </w:r>
      <w:r w:rsidRPr="00053546">
        <w:rPr>
          <w:rFonts w:ascii="Montserrat" w:eastAsia="Cabin" w:hAnsi="Montserrat" w:cs="Cabin"/>
          <w:lang w:val="en-US"/>
        </w:rPr>
        <w:t>ape</w:t>
      </w:r>
      <w:r w:rsidR="003B3F34" w:rsidRPr="00053546">
        <w:rPr>
          <w:rFonts w:ascii="Montserrat" w:eastAsia="Cabin" w:hAnsi="Montserrat" w:cs="Cabin"/>
          <w:lang w:val="en-US"/>
        </w:rPr>
        <w:t xml:space="preserve"> has the second-highest number </w:t>
      </w:r>
      <w:r w:rsidR="00053546" w:rsidRPr="000C69D5">
        <w:rPr>
          <w:rFonts w:ascii="Montserrat" w:eastAsia="Cabin" w:hAnsi="Montserrat" w:cs="Cabin"/>
          <w:lang w:val="en-US"/>
        </w:rPr>
        <w:t xml:space="preserve">of </w:t>
      </w:r>
      <w:r w:rsidR="00053546">
        <w:rPr>
          <w:rFonts w:ascii="Montserrat" w:eastAsia="Cabin" w:hAnsi="Montserrat" w:cs="Cabin"/>
          <w:lang w:val="en-US"/>
        </w:rPr>
        <w:t>crimes reported</w:t>
      </w:r>
      <w:r w:rsidR="00053546" w:rsidRPr="000C69D5">
        <w:rPr>
          <w:rFonts w:ascii="Montserrat" w:eastAsia="Cabin" w:hAnsi="Montserrat" w:cs="Cabin"/>
          <w:lang w:val="en-US"/>
        </w:rPr>
        <w:t xml:space="preserve"> comprising </w:t>
      </w:r>
      <w:r w:rsidR="00053546">
        <w:rPr>
          <w:rFonts w:ascii="Montserrat" w:eastAsia="Cabin" w:hAnsi="Montserrat" w:cs="Cabin"/>
          <w:lang w:val="en-US"/>
        </w:rPr>
        <w:t>2</w:t>
      </w:r>
      <w:r w:rsidR="00CC60F4">
        <w:rPr>
          <w:rFonts w:ascii="Montserrat" w:eastAsia="Cabin" w:hAnsi="Montserrat" w:cs="Cabin"/>
          <w:lang w:val="en-US"/>
        </w:rPr>
        <w:t>4.66%</w:t>
      </w:r>
      <w:r w:rsidR="00053546" w:rsidRPr="000C69D5">
        <w:rPr>
          <w:rFonts w:ascii="Montserrat" w:eastAsia="Cabin" w:hAnsi="Montserrat" w:cs="Cabin"/>
          <w:lang w:val="en-US"/>
        </w:rPr>
        <w:t xml:space="preserve"> of all </w:t>
      </w:r>
      <w:r w:rsidR="00053546">
        <w:rPr>
          <w:rFonts w:ascii="Montserrat" w:eastAsia="Cabin" w:hAnsi="Montserrat" w:cs="Cabin"/>
          <w:lang w:val="en-US"/>
        </w:rPr>
        <w:t>reported crimes.</w:t>
      </w:r>
      <w:r w:rsidR="00053546" w:rsidRPr="000C69D5">
        <w:rPr>
          <w:rFonts w:ascii="Montserrat" w:eastAsia="Cabin" w:hAnsi="Montserrat" w:cs="Cabin"/>
          <w:lang w:val="en-US"/>
        </w:rPr>
        <w:t xml:space="preserve"> </w:t>
      </w:r>
    </w:p>
    <w:p w14:paraId="269036E9" w14:textId="514B2B8B" w:rsidR="003B3F34" w:rsidRPr="00053546" w:rsidRDefault="00151C62" w:rsidP="00244356">
      <w:pPr>
        <w:pStyle w:val="ListParagraph"/>
        <w:numPr>
          <w:ilvl w:val="0"/>
          <w:numId w:val="2"/>
        </w:numPr>
        <w:rPr>
          <w:rFonts w:ascii="Montserrat" w:eastAsia="Cabin" w:hAnsi="Montserrat" w:cs="Cabin"/>
        </w:rPr>
      </w:pPr>
      <w:proofErr w:type="spellStart"/>
      <w:r w:rsidRPr="000C69D5">
        <w:rPr>
          <w:rFonts w:ascii="Montserrat" w:eastAsia="Cabin" w:hAnsi="Montserrat" w:cs="Cabin"/>
          <w:lang w:val="en-US"/>
        </w:rPr>
        <w:t>Kwazulu</w:t>
      </w:r>
      <w:proofErr w:type="spellEnd"/>
      <w:r w:rsidRPr="000C69D5">
        <w:rPr>
          <w:rFonts w:ascii="Montserrat" w:eastAsia="Cabin" w:hAnsi="Montserrat" w:cs="Cabin"/>
          <w:lang w:val="en-US"/>
        </w:rPr>
        <w:t xml:space="preserve"> Natal</w:t>
      </w:r>
      <w:r w:rsidR="003B3F34" w:rsidRPr="00053546">
        <w:rPr>
          <w:rFonts w:ascii="Montserrat" w:eastAsia="Cabin" w:hAnsi="Montserrat" w:cs="Cabin"/>
          <w:lang w:val="en-US"/>
        </w:rPr>
        <w:t xml:space="preserve"> </w:t>
      </w:r>
      <w:r w:rsidRPr="000C69D5">
        <w:rPr>
          <w:rFonts w:ascii="Montserrat" w:eastAsia="Cabin" w:hAnsi="Montserrat" w:cs="Cabin"/>
          <w:lang w:val="en-US"/>
        </w:rPr>
        <w:t xml:space="preserve">has the </w:t>
      </w:r>
      <w:r w:rsidR="009B2CB9">
        <w:rPr>
          <w:rFonts w:ascii="Montserrat" w:eastAsia="Cabin" w:hAnsi="Montserrat" w:cs="Cabin"/>
          <w:lang w:val="en-US"/>
        </w:rPr>
        <w:t>third-highest</w:t>
      </w:r>
      <w:r w:rsidRPr="000C69D5">
        <w:rPr>
          <w:rFonts w:ascii="Montserrat" w:eastAsia="Cabin" w:hAnsi="Montserrat" w:cs="Cabin"/>
          <w:lang w:val="en-US"/>
        </w:rPr>
        <w:t xml:space="preserve"> number of </w:t>
      </w:r>
      <w:r>
        <w:rPr>
          <w:rFonts w:ascii="Montserrat" w:eastAsia="Cabin" w:hAnsi="Montserrat" w:cs="Cabin"/>
          <w:lang w:val="en-US"/>
        </w:rPr>
        <w:t>crimes reported</w:t>
      </w:r>
      <w:r w:rsidRPr="000C69D5">
        <w:rPr>
          <w:rFonts w:ascii="Montserrat" w:eastAsia="Cabin" w:hAnsi="Montserrat" w:cs="Cabin"/>
          <w:lang w:val="en-US"/>
        </w:rPr>
        <w:t xml:space="preserve"> comprising </w:t>
      </w:r>
      <w:r w:rsidR="006A5747">
        <w:rPr>
          <w:rFonts w:ascii="Montserrat" w:eastAsia="Cabin" w:hAnsi="Montserrat" w:cs="Cabin"/>
          <w:lang w:val="en-US"/>
        </w:rPr>
        <w:t>16.14</w:t>
      </w:r>
      <w:r>
        <w:rPr>
          <w:rFonts w:ascii="Montserrat" w:eastAsia="Cabin" w:hAnsi="Montserrat" w:cs="Cabin"/>
          <w:lang w:val="en-US"/>
        </w:rPr>
        <w:t>%</w:t>
      </w:r>
      <w:r w:rsidRPr="000C69D5">
        <w:rPr>
          <w:rFonts w:ascii="Montserrat" w:eastAsia="Cabin" w:hAnsi="Montserrat" w:cs="Cabin"/>
          <w:lang w:val="en-US"/>
        </w:rPr>
        <w:t xml:space="preserve"> of all </w:t>
      </w:r>
      <w:r>
        <w:rPr>
          <w:rFonts w:ascii="Montserrat" w:eastAsia="Cabin" w:hAnsi="Montserrat" w:cs="Cabin"/>
          <w:lang w:val="en-US"/>
        </w:rPr>
        <w:t>reported crimes.</w:t>
      </w:r>
    </w:p>
    <w:p w14:paraId="2A0E91EA" w14:textId="18D00990" w:rsidR="00824087" w:rsidRPr="00053546" w:rsidRDefault="00824087" w:rsidP="00824087">
      <w:pPr>
        <w:pStyle w:val="ListParagraph"/>
        <w:numPr>
          <w:ilvl w:val="0"/>
          <w:numId w:val="2"/>
        </w:numPr>
        <w:rPr>
          <w:rFonts w:ascii="Montserrat" w:eastAsia="Cabin" w:hAnsi="Montserrat" w:cs="Cabin"/>
        </w:rPr>
      </w:pPr>
      <w:r>
        <w:rPr>
          <w:rFonts w:ascii="Montserrat" w:eastAsia="Cabin" w:hAnsi="Montserrat" w:cs="Cabin"/>
          <w:lang w:val="en-US"/>
        </w:rPr>
        <w:t>Northern Cape</w:t>
      </w:r>
      <w:r w:rsidRPr="00053546">
        <w:rPr>
          <w:rFonts w:ascii="Montserrat" w:eastAsia="Cabin" w:hAnsi="Montserrat" w:cs="Cabin"/>
          <w:lang w:val="en-US"/>
        </w:rPr>
        <w:t xml:space="preserve"> </w:t>
      </w:r>
      <w:r w:rsidRPr="000C69D5">
        <w:rPr>
          <w:rFonts w:ascii="Montserrat" w:eastAsia="Cabin" w:hAnsi="Montserrat" w:cs="Cabin"/>
          <w:lang w:val="en-US"/>
        </w:rPr>
        <w:t xml:space="preserve">has the </w:t>
      </w:r>
      <w:r w:rsidR="002F0031">
        <w:rPr>
          <w:rFonts w:ascii="Montserrat" w:eastAsia="Cabin" w:hAnsi="Montserrat" w:cs="Cabin"/>
          <w:lang w:val="en-US"/>
        </w:rPr>
        <w:t>l</w:t>
      </w:r>
      <w:r>
        <w:rPr>
          <w:rFonts w:ascii="Montserrat" w:eastAsia="Cabin" w:hAnsi="Montserrat" w:cs="Cabin"/>
          <w:lang w:val="en-US"/>
        </w:rPr>
        <w:t>owest</w:t>
      </w:r>
      <w:r w:rsidRPr="000C69D5">
        <w:rPr>
          <w:rFonts w:ascii="Montserrat" w:eastAsia="Cabin" w:hAnsi="Montserrat" w:cs="Cabin"/>
          <w:lang w:val="en-US"/>
        </w:rPr>
        <w:t xml:space="preserve"> number of </w:t>
      </w:r>
      <w:r>
        <w:rPr>
          <w:rFonts w:ascii="Montserrat" w:eastAsia="Cabin" w:hAnsi="Montserrat" w:cs="Cabin"/>
          <w:lang w:val="en-US"/>
        </w:rPr>
        <w:t>crimes reported</w:t>
      </w:r>
      <w:r w:rsidRPr="000C69D5">
        <w:rPr>
          <w:rFonts w:ascii="Montserrat" w:eastAsia="Cabin" w:hAnsi="Montserrat" w:cs="Cabin"/>
          <w:lang w:val="en-US"/>
        </w:rPr>
        <w:t xml:space="preserve"> comprising </w:t>
      </w:r>
      <w:r w:rsidR="002F0031">
        <w:rPr>
          <w:rFonts w:ascii="Montserrat" w:eastAsia="Cabin" w:hAnsi="Montserrat" w:cs="Cabin"/>
          <w:lang w:val="en-US"/>
        </w:rPr>
        <w:t>2.31</w:t>
      </w:r>
      <w:r>
        <w:rPr>
          <w:rFonts w:ascii="Montserrat" w:eastAsia="Cabin" w:hAnsi="Montserrat" w:cs="Cabin"/>
          <w:lang w:val="en-US"/>
        </w:rPr>
        <w:t>%</w:t>
      </w:r>
      <w:r w:rsidRPr="000C69D5">
        <w:rPr>
          <w:rFonts w:ascii="Montserrat" w:eastAsia="Cabin" w:hAnsi="Montserrat" w:cs="Cabin"/>
          <w:lang w:val="en-US"/>
        </w:rPr>
        <w:t xml:space="preserve"> of all </w:t>
      </w:r>
      <w:r>
        <w:rPr>
          <w:rFonts w:ascii="Montserrat" w:eastAsia="Cabin" w:hAnsi="Montserrat" w:cs="Cabin"/>
          <w:lang w:val="en-US"/>
        </w:rPr>
        <w:t>reported crimes.</w:t>
      </w:r>
    </w:p>
    <w:p w14:paraId="14B5B871" w14:textId="1679FC78" w:rsidR="003B3F34" w:rsidRPr="003B3F34" w:rsidRDefault="003B3F34">
      <w:pPr>
        <w:spacing w:line="276" w:lineRule="auto"/>
        <w:rPr>
          <w:rFonts w:asciiTheme="minorHAnsi" w:eastAsia="Cabin" w:hAnsiTheme="minorHAnsi" w:cs="Cabin"/>
          <w:b/>
          <w:lang w:val="en-US"/>
        </w:rPr>
      </w:pPr>
    </w:p>
    <w:p w14:paraId="11FCF61C" w14:textId="46AE324F" w:rsidR="003B3F34" w:rsidRDefault="001C70CC">
      <w:pPr>
        <w:spacing w:line="276" w:lineRule="auto"/>
        <w:rPr>
          <w:rFonts w:ascii="Cabin" w:eastAsia="Cabin" w:hAnsi="Cabin" w:cs="Cabin"/>
          <w:b/>
        </w:rPr>
      </w:pPr>
      <w:r>
        <w:rPr>
          <w:rFonts w:ascii="Cabin" w:eastAsia="Cabin" w:hAnsi="Cabin" w:cs="Cabin"/>
          <w:b/>
          <w:noProof/>
        </w:rPr>
        <w:lastRenderedPageBreak/>
        <w:drawing>
          <wp:inline distT="0" distB="0" distL="0" distR="0" wp14:anchorId="093AFB1A" wp14:editId="7E8EC87C">
            <wp:extent cx="5733415" cy="3736975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373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CE4E1" w14:textId="77777777" w:rsidR="001C70CC" w:rsidRDefault="001C70CC">
      <w:pPr>
        <w:spacing w:line="276" w:lineRule="auto"/>
        <w:rPr>
          <w:rFonts w:ascii="Cabin" w:eastAsia="Cabin" w:hAnsi="Cabin" w:cs="Cabin"/>
          <w:b/>
        </w:rPr>
      </w:pPr>
    </w:p>
    <w:p w14:paraId="1F9ED598" w14:textId="77777777" w:rsidR="001C70CC" w:rsidRDefault="001C70CC" w:rsidP="001C70CC">
      <w:pPr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</w:pPr>
      <w:r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  <w:t>Findings:</w:t>
      </w:r>
      <w:bookmarkStart w:id="2" w:name="_GoBack"/>
      <w:bookmarkEnd w:id="2"/>
    </w:p>
    <w:p w14:paraId="2B74EAE8" w14:textId="77777777" w:rsidR="001C70CC" w:rsidRDefault="001C70CC" w:rsidP="001C70CC">
      <w:pPr>
        <w:rPr>
          <w:rFonts w:ascii="Cabin" w:eastAsia="Cabin" w:hAnsi="Cabin" w:cs="Cabin"/>
        </w:rPr>
      </w:pPr>
    </w:p>
    <w:p w14:paraId="3F649315" w14:textId="7C33B676" w:rsidR="001C70CC" w:rsidRPr="000C69D5" w:rsidRDefault="00FF32FE" w:rsidP="001C70CC">
      <w:pPr>
        <w:pStyle w:val="ListParagraph"/>
        <w:numPr>
          <w:ilvl w:val="0"/>
          <w:numId w:val="2"/>
        </w:numPr>
        <w:rPr>
          <w:rFonts w:ascii="Montserrat" w:eastAsia="Cabin" w:hAnsi="Montserrat" w:cs="Cabin"/>
        </w:rPr>
      </w:pPr>
      <w:r>
        <w:rPr>
          <w:rFonts w:ascii="Montserrat" w:eastAsia="Cabin" w:hAnsi="Montserrat" w:cs="Cabin"/>
          <w:lang w:val="en-US"/>
        </w:rPr>
        <w:t>Mitchells Plain Police Station</w:t>
      </w:r>
      <w:r w:rsidR="001C70CC" w:rsidRPr="000C69D5">
        <w:rPr>
          <w:rFonts w:ascii="Montserrat" w:eastAsia="Cabin" w:hAnsi="Montserrat" w:cs="Cabin"/>
          <w:lang w:val="en-US"/>
        </w:rPr>
        <w:t xml:space="preserve"> ha</w:t>
      </w:r>
      <w:r w:rsidR="001C70CC">
        <w:rPr>
          <w:rFonts w:ascii="Montserrat" w:eastAsia="Cabin" w:hAnsi="Montserrat" w:cs="Cabin"/>
          <w:lang w:val="en-US"/>
        </w:rPr>
        <w:t>s</w:t>
      </w:r>
      <w:r w:rsidR="001C70CC" w:rsidRPr="000C69D5">
        <w:rPr>
          <w:rFonts w:ascii="Montserrat" w:eastAsia="Cabin" w:hAnsi="Montserrat" w:cs="Cabin"/>
          <w:lang w:val="en-US"/>
        </w:rPr>
        <w:t xml:space="preserve"> the highest number of </w:t>
      </w:r>
      <w:r w:rsidR="001C70CC">
        <w:rPr>
          <w:rFonts w:ascii="Montserrat" w:eastAsia="Cabin" w:hAnsi="Montserrat" w:cs="Cabin"/>
          <w:lang w:val="en-US"/>
        </w:rPr>
        <w:t>crimes reported</w:t>
      </w:r>
      <w:r w:rsidR="001C70CC" w:rsidRPr="000C69D5">
        <w:rPr>
          <w:rFonts w:ascii="Montserrat" w:eastAsia="Cabin" w:hAnsi="Montserrat" w:cs="Cabin"/>
          <w:lang w:val="en-US"/>
        </w:rPr>
        <w:t xml:space="preserve"> comprising </w:t>
      </w:r>
      <w:r w:rsidR="001C70CC">
        <w:rPr>
          <w:rFonts w:ascii="Montserrat" w:eastAsia="Cabin" w:hAnsi="Montserrat" w:cs="Cabin"/>
          <w:lang w:val="en-US"/>
        </w:rPr>
        <w:t>29.05%</w:t>
      </w:r>
      <w:r w:rsidR="001C70CC" w:rsidRPr="000C69D5">
        <w:rPr>
          <w:rFonts w:ascii="Montserrat" w:eastAsia="Cabin" w:hAnsi="Montserrat" w:cs="Cabin"/>
          <w:lang w:val="en-US"/>
        </w:rPr>
        <w:t xml:space="preserve"> of all </w:t>
      </w:r>
      <w:r w:rsidR="001C70CC">
        <w:rPr>
          <w:rFonts w:ascii="Montserrat" w:eastAsia="Cabin" w:hAnsi="Montserrat" w:cs="Cabin"/>
          <w:lang w:val="en-US"/>
        </w:rPr>
        <w:t>reported crimes.</w:t>
      </w:r>
      <w:r w:rsidR="001C70CC" w:rsidRPr="000C69D5">
        <w:rPr>
          <w:rFonts w:ascii="Montserrat" w:eastAsia="Cabin" w:hAnsi="Montserrat" w:cs="Cabin"/>
          <w:lang w:val="en-US"/>
        </w:rPr>
        <w:t xml:space="preserve"> </w:t>
      </w:r>
    </w:p>
    <w:p w14:paraId="106B6D71" w14:textId="2612BD30" w:rsidR="001C70CC" w:rsidRPr="001D68F7" w:rsidRDefault="00FF32FE" w:rsidP="001C70CC">
      <w:pPr>
        <w:pStyle w:val="ListParagraph"/>
        <w:numPr>
          <w:ilvl w:val="0"/>
          <w:numId w:val="2"/>
        </w:numPr>
        <w:rPr>
          <w:rFonts w:ascii="Montserrat" w:eastAsia="Cabin" w:hAnsi="Montserrat" w:cs="Cabin"/>
        </w:rPr>
      </w:pPr>
      <w:r>
        <w:rPr>
          <w:rFonts w:ascii="Montserrat" w:eastAsia="Cabin" w:hAnsi="Montserrat" w:cs="Cabin"/>
          <w:lang w:val="en-US"/>
        </w:rPr>
        <w:t>Cape Town Central</w:t>
      </w:r>
      <w:r w:rsidR="001C70CC" w:rsidRPr="00053546">
        <w:rPr>
          <w:rFonts w:ascii="Montserrat" w:eastAsia="Cabin" w:hAnsi="Montserrat" w:cs="Cabin"/>
          <w:lang w:val="en-US"/>
        </w:rPr>
        <w:t xml:space="preserve"> </w:t>
      </w:r>
      <w:r>
        <w:rPr>
          <w:rFonts w:ascii="Montserrat" w:eastAsia="Cabin" w:hAnsi="Montserrat" w:cs="Cabin"/>
          <w:lang w:val="en-US"/>
        </w:rPr>
        <w:t>P</w:t>
      </w:r>
      <w:r>
        <w:rPr>
          <w:rFonts w:ascii="Montserrat" w:eastAsia="Cabin" w:hAnsi="Montserrat" w:cs="Cabin"/>
          <w:lang w:val="en-US"/>
        </w:rPr>
        <w:t>olice Station</w:t>
      </w:r>
      <w:r w:rsidRPr="000C69D5">
        <w:rPr>
          <w:rFonts w:ascii="Montserrat" w:eastAsia="Cabin" w:hAnsi="Montserrat" w:cs="Cabin"/>
          <w:lang w:val="en-US"/>
        </w:rPr>
        <w:t xml:space="preserve"> </w:t>
      </w:r>
      <w:r w:rsidR="001C70CC" w:rsidRPr="00053546">
        <w:rPr>
          <w:rFonts w:ascii="Montserrat" w:eastAsia="Cabin" w:hAnsi="Montserrat" w:cs="Cabin"/>
          <w:lang w:val="en-US"/>
        </w:rPr>
        <w:t xml:space="preserve">has the second-highest number </w:t>
      </w:r>
      <w:r w:rsidR="001C70CC" w:rsidRPr="000C69D5">
        <w:rPr>
          <w:rFonts w:ascii="Montserrat" w:eastAsia="Cabin" w:hAnsi="Montserrat" w:cs="Cabin"/>
          <w:lang w:val="en-US"/>
        </w:rPr>
        <w:t xml:space="preserve">of </w:t>
      </w:r>
      <w:r w:rsidR="001C70CC">
        <w:rPr>
          <w:rFonts w:ascii="Montserrat" w:eastAsia="Cabin" w:hAnsi="Montserrat" w:cs="Cabin"/>
          <w:lang w:val="en-US"/>
        </w:rPr>
        <w:t>crimes reported</w:t>
      </w:r>
      <w:r w:rsidR="001C70CC" w:rsidRPr="000C69D5">
        <w:rPr>
          <w:rFonts w:ascii="Montserrat" w:eastAsia="Cabin" w:hAnsi="Montserrat" w:cs="Cabin"/>
          <w:lang w:val="en-US"/>
        </w:rPr>
        <w:t xml:space="preserve"> comprising </w:t>
      </w:r>
      <w:r w:rsidR="001C70CC">
        <w:rPr>
          <w:rFonts w:ascii="Montserrat" w:eastAsia="Cabin" w:hAnsi="Montserrat" w:cs="Cabin"/>
          <w:lang w:val="en-US"/>
        </w:rPr>
        <w:t>2</w:t>
      </w:r>
      <w:r>
        <w:rPr>
          <w:rFonts w:ascii="Montserrat" w:eastAsia="Cabin" w:hAnsi="Montserrat" w:cs="Cabin"/>
          <w:lang w:val="en-US"/>
        </w:rPr>
        <w:t>0.30</w:t>
      </w:r>
      <w:r w:rsidR="001C70CC">
        <w:rPr>
          <w:rFonts w:ascii="Montserrat" w:eastAsia="Cabin" w:hAnsi="Montserrat" w:cs="Cabin"/>
          <w:lang w:val="en-US"/>
        </w:rPr>
        <w:t>%</w:t>
      </w:r>
      <w:r w:rsidR="001C70CC" w:rsidRPr="000C69D5">
        <w:rPr>
          <w:rFonts w:ascii="Montserrat" w:eastAsia="Cabin" w:hAnsi="Montserrat" w:cs="Cabin"/>
          <w:lang w:val="en-US"/>
        </w:rPr>
        <w:t xml:space="preserve"> of all </w:t>
      </w:r>
      <w:r w:rsidR="001C70CC">
        <w:rPr>
          <w:rFonts w:ascii="Montserrat" w:eastAsia="Cabin" w:hAnsi="Montserrat" w:cs="Cabin"/>
          <w:lang w:val="en-US"/>
        </w:rPr>
        <w:t>reported crimes.</w:t>
      </w:r>
      <w:r w:rsidR="001C70CC" w:rsidRPr="000C69D5">
        <w:rPr>
          <w:rFonts w:ascii="Montserrat" w:eastAsia="Cabin" w:hAnsi="Montserrat" w:cs="Cabin"/>
          <w:lang w:val="en-US"/>
        </w:rPr>
        <w:t xml:space="preserve"> </w:t>
      </w:r>
    </w:p>
    <w:p w14:paraId="37F0A2E5" w14:textId="48CB88C5" w:rsidR="001D68F7" w:rsidRDefault="001D68F7" w:rsidP="001D68F7">
      <w:pPr>
        <w:ind w:left="360"/>
        <w:rPr>
          <w:rFonts w:ascii="Montserrat" w:eastAsia="Cabin" w:hAnsi="Montserrat" w:cs="Cabin"/>
        </w:rPr>
      </w:pPr>
      <w:r>
        <w:rPr>
          <w:rFonts w:ascii="Montserrat" w:eastAsia="Cabin" w:hAnsi="Montserrat" w:cs="Cabin"/>
          <w:noProof/>
        </w:rPr>
        <w:lastRenderedPageBreak/>
        <w:drawing>
          <wp:inline distT="0" distB="0" distL="0" distR="0" wp14:anchorId="5F9A6764" wp14:editId="4C3C851D">
            <wp:extent cx="5733415" cy="3785235"/>
            <wp:effectExtent l="0" t="0" r="635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3785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E9C411" w14:textId="77777777" w:rsidR="007E4958" w:rsidRDefault="007E4958" w:rsidP="001D68F7">
      <w:pPr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</w:pPr>
    </w:p>
    <w:p w14:paraId="1288B266" w14:textId="60225208" w:rsidR="007E4958" w:rsidRDefault="007E4958" w:rsidP="001D68F7">
      <w:pPr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54760FC8" wp14:editId="4D797D8E">
            <wp:extent cx="6219825" cy="3000726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27561" cy="3004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1E98E" w14:textId="77777777" w:rsidR="00741F59" w:rsidRDefault="00741F59" w:rsidP="001D68F7">
      <w:pPr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</w:pPr>
    </w:p>
    <w:p w14:paraId="575F64C6" w14:textId="7513C565" w:rsidR="001D68F7" w:rsidRDefault="001D68F7" w:rsidP="001D68F7">
      <w:pPr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</w:pPr>
      <w:r>
        <w:rPr>
          <w:rFonts w:ascii="Montserrat" w:eastAsia="Times New Roman" w:hAnsi="Montserrat" w:cs="Times New Roman"/>
          <w:color w:val="000000"/>
          <w:sz w:val="28"/>
          <w:szCs w:val="28"/>
          <w:lang w:val="en-US"/>
        </w:rPr>
        <w:t>Findings:</w:t>
      </w:r>
    </w:p>
    <w:p w14:paraId="01A9D880" w14:textId="77777777" w:rsidR="001D68F7" w:rsidRDefault="001D68F7" w:rsidP="001D68F7">
      <w:pPr>
        <w:rPr>
          <w:rFonts w:ascii="Cabin" w:eastAsia="Cabin" w:hAnsi="Cabin" w:cs="Cabin"/>
        </w:rPr>
      </w:pPr>
    </w:p>
    <w:p w14:paraId="434AC23C" w14:textId="07C8C3C1" w:rsidR="001D68F7" w:rsidRPr="001D68F7" w:rsidRDefault="001D68F7" w:rsidP="001D68F7">
      <w:pPr>
        <w:ind w:left="360"/>
        <w:rPr>
          <w:rFonts w:ascii="Montserrat" w:eastAsia="Cabin" w:hAnsi="Montserrat" w:cs="Cabin"/>
          <w:lang w:val="en-US"/>
        </w:rPr>
      </w:pPr>
      <w:r>
        <w:rPr>
          <w:rFonts w:ascii="Montserrat" w:eastAsia="Cabin" w:hAnsi="Montserrat" w:cs="Cabin"/>
          <w:lang w:val="en-US"/>
        </w:rPr>
        <w:t xml:space="preserve">The is </w:t>
      </w:r>
      <w:r w:rsidR="00CA2FAE">
        <w:rPr>
          <w:rFonts w:ascii="Montserrat" w:eastAsia="Cabin" w:hAnsi="Montserrat" w:cs="Cabin"/>
          <w:lang w:val="en-US"/>
        </w:rPr>
        <w:t xml:space="preserve">a </w:t>
      </w:r>
      <w:r>
        <w:rPr>
          <w:rFonts w:ascii="Montserrat" w:eastAsia="Cabin" w:hAnsi="Montserrat" w:cs="Cabin"/>
          <w:lang w:val="en-US"/>
        </w:rPr>
        <w:t xml:space="preserve">high correlation between population and </w:t>
      </w:r>
      <w:r w:rsidR="00BB3063">
        <w:rPr>
          <w:rFonts w:ascii="Montserrat" w:eastAsia="Cabin" w:hAnsi="Montserrat" w:cs="Cabin"/>
          <w:lang w:val="en-US"/>
        </w:rPr>
        <w:t xml:space="preserve">total </w:t>
      </w:r>
      <w:r>
        <w:rPr>
          <w:rFonts w:ascii="Montserrat" w:eastAsia="Cabin" w:hAnsi="Montserrat" w:cs="Cabin"/>
          <w:lang w:val="en-US"/>
        </w:rPr>
        <w:t>crimes commi</w:t>
      </w:r>
      <w:r w:rsidR="00CA2FAE">
        <w:rPr>
          <w:rFonts w:ascii="Montserrat" w:eastAsia="Cabin" w:hAnsi="Montserrat" w:cs="Cabin"/>
          <w:lang w:val="en-US"/>
        </w:rPr>
        <w:t>t</w:t>
      </w:r>
      <w:r>
        <w:rPr>
          <w:rFonts w:ascii="Montserrat" w:eastAsia="Cabin" w:hAnsi="Montserrat" w:cs="Cabin"/>
          <w:lang w:val="en-US"/>
        </w:rPr>
        <w:t xml:space="preserve">ted </w:t>
      </w:r>
      <w:r w:rsidR="00BB3063">
        <w:rPr>
          <w:rFonts w:ascii="Montserrat" w:eastAsia="Cabin" w:hAnsi="Montserrat" w:cs="Cabin"/>
          <w:lang w:val="en-US"/>
        </w:rPr>
        <w:t xml:space="preserve">and density of provinces. Total stations also have a high positive correlation with total crimes </w:t>
      </w:r>
      <w:proofErr w:type="spellStart"/>
      <w:r w:rsidR="00BB3063">
        <w:rPr>
          <w:rFonts w:ascii="Montserrat" w:eastAsia="Cabin" w:hAnsi="Montserrat" w:cs="Cabin"/>
          <w:lang w:val="en-US"/>
        </w:rPr>
        <w:t>commited</w:t>
      </w:r>
      <w:proofErr w:type="spellEnd"/>
      <w:r w:rsidR="00BB3063">
        <w:rPr>
          <w:rFonts w:ascii="Montserrat" w:eastAsia="Cabin" w:hAnsi="Montserrat" w:cs="Cabin"/>
          <w:lang w:val="en-US"/>
        </w:rPr>
        <w:t xml:space="preserve">. </w:t>
      </w:r>
    </w:p>
    <w:p w14:paraId="5EFD77E7" w14:textId="3CEDD1C7" w:rsidR="003B3F34" w:rsidRDefault="003B3F34">
      <w:pPr>
        <w:spacing w:line="276" w:lineRule="auto"/>
        <w:rPr>
          <w:rFonts w:ascii="Cabin" w:eastAsia="Cabin" w:hAnsi="Cabin" w:cs="Cabin"/>
          <w:b/>
        </w:rPr>
      </w:pPr>
    </w:p>
    <w:p w14:paraId="0A95989C" w14:textId="45A6F107" w:rsidR="003B3F34" w:rsidRDefault="00B044E7">
      <w:pPr>
        <w:spacing w:line="276" w:lineRule="auto"/>
        <w:rPr>
          <w:rFonts w:ascii="Cabin" w:eastAsia="Cabin" w:hAnsi="Cabin" w:cs="Cabin"/>
          <w:b/>
        </w:rPr>
      </w:pPr>
      <w:r>
        <w:rPr>
          <w:noProof/>
        </w:rPr>
        <w:lastRenderedPageBreak/>
        <w:drawing>
          <wp:inline distT="0" distB="0" distL="0" distR="0" wp14:anchorId="30796D9D" wp14:editId="1A1B20ED">
            <wp:extent cx="5733415" cy="2362835"/>
            <wp:effectExtent l="0" t="0" r="63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36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8FD55" w14:textId="77777777" w:rsidR="003B3F34" w:rsidRDefault="003B3F34">
      <w:pPr>
        <w:spacing w:line="276" w:lineRule="auto"/>
        <w:rPr>
          <w:rFonts w:ascii="Cabin" w:eastAsia="Cabin" w:hAnsi="Cabin" w:cs="Cabin"/>
          <w:b/>
        </w:rPr>
      </w:pPr>
    </w:p>
    <w:p w14:paraId="44E1F116" w14:textId="77777777" w:rsidR="00B044E7" w:rsidRPr="00B044E7" w:rsidRDefault="00B044E7" w:rsidP="00B044E7">
      <w:pPr>
        <w:rPr>
          <w:rFonts w:ascii="Montserrat" w:eastAsia="Times New Roman" w:hAnsi="Montserrat" w:cs="Times New Roman"/>
          <w:color w:val="000000"/>
          <w:sz w:val="24"/>
          <w:szCs w:val="24"/>
          <w:lang w:val="en-US"/>
        </w:rPr>
      </w:pPr>
      <w:r w:rsidRPr="00B044E7">
        <w:rPr>
          <w:rFonts w:ascii="Montserrat" w:eastAsia="Times New Roman" w:hAnsi="Montserrat" w:cs="Times New Roman"/>
          <w:color w:val="000000"/>
          <w:sz w:val="24"/>
          <w:szCs w:val="24"/>
          <w:lang w:val="en-US"/>
        </w:rPr>
        <w:t>Findings:</w:t>
      </w:r>
    </w:p>
    <w:p w14:paraId="2AEAAA5E" w14:textId="77777777" w:rsidR="00B044E7" w:rsidRPr="00B044E7" w:rsidRDefault="00B044E7" w:rsidP="00B044E7">
      <w:pPr>
        <w:rPr>
          <w:rFonts w:ascii="Montserrat" w:eastAsia="Cabin" w:hAnsi="Montserrat" w:cs="Cabin"/>
          <w:sz w:val="24"/>
          <w:szCs w:val="24"/>
        </w:rPr>
      </w:pPr>
    </w:p>
    <w:p w14:paraId="75DEFB70" w14:textId="0FDEDC55" w:rsidR="00A77959" w:rsidRPr="00B044E7" w:rsidRDefault="00B044E7" w:rsidP="00B044E7">
      <w:pPr>
        <w:pStyle w:val="ListParagraph"/>
        <w:numPr>
          <w:ilvl w:val="0"/>
          <w:numId w:val="3"/>
        </w:numPr>
        <w:rPr>
          <w:rFonts w:ascii="Montserrat" w:hAnsi="Montserrat"/>
          <w:sz w:val="24"/>
          <w:szCs w:val="24"/>
        </w:rPr>
      </w:pPr>
      <w:r w:rsidRPr="00B044E7">
        <w:rPr>
          <w:rFonts w:ascii="Montserrat" w:hAnsi="Montserrat"/>
          <w:sz w:val="24"/>
          <w:szCs w:val="24"/>
          <w:lang w:val="en-US"/>
        </w:rPr>
        <w:t>All theft not mentioned elsewhere is the highest form of crime committed comprising 17.64% of all crimes committed</w:t>
      </w:r>
      <w:r w:rsidR="0093699C">
        <w:rPr>
          <w:rFonts w:ascii="Montserrat" w:hAnsi="Montserrat"/>
          <w:sz w:val="24"/>
          <w:szCs w:val="24"/>
          <w:lang w:val="en-US"/>
        </w:rPr>
        <w:t>.</w:t>
      </w:r>
    </w:p>
    <w:p w14:paraId="4287ACAE" w14:textId="05CE4F7C" w:rsidR="00B044E7" w:rsidRPr="00BF418D" w:rsidRDefault="0093699C" w:rsidP="00B044E7">
      <w:pPr>
        <w:pStyle w:val="ListParagraph"/>
        <w:numPr>
          <w:ilvl w:val="0"/>
          <w:numId w:val="3"/>
        </w:numPr>
        <w:rPr>
          <w:rFonts w:ascii="Montserrat" w:hAnsi="Montserrat"/>
          <w:sz w:val="24"/>
          <w:szCs w:val="24"/>
        </w:rPr>
      </w:pPr>
      <w:r>
        <w:rPr>
          <w:rFonts w:ascii="Montserrat" w:hAnsi="Montserrat"/>
          <w:sz w:val="24"/>
          <w:szCs w:val="24"/>
          <w:lang w:val="en-US"/>
        </w:rPr>
        <w:t>The s</w:t>
      </w:r>
      <w:r w:rsidR="00B044E7" w:rsidRPr="00B044E7">
        <w:rPr>
          <w:rFonts w:ascii="Montserrat" w:hAnsi="Montserrat"/>
          <w:sz w:val="24"/>
          <w:szCs w:val="24"/>
          <w:lang w:val="en-US"/>
        </w:rPr>
        <w:t>econ</w:t>
      </w:r>
      <w:r w:rsidR="00B044E7">
        <w:rPr>
          <w:rFonts w:ascii="Montserrat" w:hAnsi="Montserrat"/>
          <w:sz w:val="24"/>
          <w:szCs w:val="24"/>
          <w:lang w:val="en-US"/>
        </w:rPr>
        <w:t>d</w:t>
      </w:r>
      <w:r w:rsidR="00B044E7" w:rsidRPr="00B044E7">
        <w:rPr>
          <w:rFonts w:ascii="Montserrat" w:hAnsi="Montserrat"/>
          <w:sz w:val="24"/>
          <w:szCs w:val="24"/>
          <w:lang w:val="en-US"/>
        </w:rPr>
        <w:t xml:space="preserve"> highest is </w:t>
      </w:r>
      <w:r w:rsidR="00B044E7" w:rsidRPr="00B044E7">
        <w:rPr>
          <w:rFonts w:ascii="Montserrat" w:hAnsi="Montserrat" w:cs="Segoe UI"/>
          <w:color w:val="171717"/>
          <w:sz w:val="24"/>
          <w:szCs w:val="24"/>
          <w:shd w:val="clear" w:color="auto" w:fill="FFFFFF"/>
        </w:rPr>
        <w:t>Burglary at residential premises</w:t>
      </w:r>
      <w:r>
        <w:rPr>
          <w:rFonts w:ascii="Montserrat" w:hAnsi="Montserrat" w:cs="Segoe UI"/>
          <w:color w:val="171717"/>
          <w:sz w:val="24"/>
          <w:szCs w:val="24"/>
          <w:shd w:val="clear" w:color="auto" w:fill="FFFFFF"/>
          <w:lang w:val="en-US"/>
        </w:rPr>
        <w:t xml:space="preserve"> comprising 11.71% </w:t>
      </w:r>
      <w:r w:rsidRPr="00B044E7">
        <w:rPr>
          <w:rFonts w:ascii="Montserrat" w:hAnsi="Montserrat"/>
          <w:sz w:val="24"/>
          <w:szCs w:val="24"/>
          <w:lang w:val="en-US"/>
        </w:rPr>
        <w:t>of all crimes committed</w:t>
      </w:r>
      <w:r>
        <w:rPr>
          <w:rFonts w:ascii="Montserrat" w:hAnsi="Montserrat"/>
          <w:sz w:val="24"/>
          <w:szCs w:val="24"/>
          <w:lang w:val="en-US"/>
        </w:rPr>
        <w:t>.</w:t>
      </w:r>
    </w:p>
    <w:p w14:paraId="14044ACC" w14:textId="30605C04" w:rsidR="00BF418D" w:rsidRPr="00BF418D" w:rsidRDefault="00BF418D" w:rsidP="00BF418D">
      <w:pPr>
        <w:pStyle w:val="ListParagraph"/>
        <w:numPr>
          <w:ilvl w:val="0"/>
          <w:numId w:val="3"/>
        </w:numPr>
        <w:rPr>
          <w:rFonts w:ascii="Montserrat" w:hAnsi="Montserrat"/>
          <w:sz w:val="24"/>
          <w:szCs w:val="24"/>
        </w:rPr>
      </w:pPr>
      <w:r>
        <w:rPr>
          <w:rFonts w:ascii="Montserrat" w:hAnsi="Montserrat"/>
          <w:sz w:val="24"/>
          <w:szCs w:val="24"/>
          <w:lang w:val="en-US"/>
        </w:rPr>
        <w:t>The least committed crime is Bank robbery comprising 0.0026%</w:t>
      </w:r>
      <w:r w:rsidRPr="00BF418D">
        <w:rPr>
          <w:rFonts w:ascii="Montserrat" w:hAnsi="Montserrat"/>
          <w:sz w:val="24"/>
          <w:szCs w:val="24"/>
          <w:lang w:val="en-US"/>
        </w:rPr>
        <w:t xml:space="preserve"> </w:t>
      </w:r>
      <w:r w:rsidRPr="00B044E7">
        <w:rPr>
          <w:rFonts w:ascii="Montserrat" w:hAnsi="Montserrat"/>
          <w:sz w:val="24"/>
          <w:szCs w:val="24"/>
          <w:lang w:val="en-US"/>
        </w:rPr>
        <w:t>of all crimes committed</w:t>
      </w:r>
      <w:r>
        <w:rPr>
          <w:rFonts w:ascii="Montserrat" w:hAnsi="Montserrat"/>
          <w:sz w:val="24"/>
          <w:szCs w:val="24"/>
          <w:lang w:val="en-US"/>
        </w:rPr>
        <w:t>.</w:t>
      </w:r>
    </w:p>
    <w:p w14:paraId="56CBFAFF" w14:textId="03B63DEB" w:rsidR="00BF418D" w:rsidRPr="00B044E7" w:rsidRDefault="00BF418D" w:rsidP="00BF418D">
      <w:pPr>
        <w:pStyle w:val="ListParagraph"/>
        <w:rPr>
          <w:rFonts w:ascii="Montserrat" w:hAnsi="Montserrat"/>
          <w:sz w:val="24"/>
          <w:szCs w:val="24"/>
        </w:rPr>
      </w:pPr>
    </w:p>
    <w:p w14:paraId="0660E742" w14:textId="77777777" w:rsidR="00A77959" w:rsidRPr="00B044E7" w:rsidRDefault="00A77959">
      <w:pPr>
        <w:spacing w:line="276" w:lineRule="auto"/>
        <w:rPr>
          <w:rFonts w:ascii="Montserrat" w:eastAsia="Cabin" w:hAnsi="Montserrat" w:cs="Cabin"/>
          <w:b/>
          <w:sz w:val="24"/>
          <w:szCs w:val="24"/>
        </w:rPr>
      </w:pPr>
    </w:p>
    <w:p w14:paraId="2F040400" w14:textId="77777777" w:rsidR="00B044E7" w:rsidRDefault="00B044E7">
      <w:pPr>
        <w:spacing w:line="276" w:lineRule="auto"/>
        <w:rPr>
          <w:rFonts w:ascii="Cabin" w:eastAsia="Cabin" w:hAnsi="Cabin" w:cs="Cabin"/>
          <w:b/>
        </w:rPr>
      </w:pPr>
    </w:p>
    <w:p w14:paraId="3371220F" w14:textId="77777777" w:rsidR="00B044E7" w:rsidRDefault="00B044E7">
      <w:pPr>
        <w:spacing w:line="276" w:lineRule="auto"/>
        <w:rPr>
          <w:rFonts w:ascii="Cabin" w:eastAsia="Cabin" w:hAnsi="Cabin" w:cs="Cabin"/>
          <w:b/>
        </w:rPr>
      </w:pPr>
    </w:p>
    <w:p w14:paraId="7312A841" w14:textId="77777777" w:rsidR="00B044E7" w:rsidRDefault="00B044E7">
      <w:pPr>
        <w:spacing w:line="276" w:lineRule="auto"/>
        <w:rPr>
          <w:rFonts w:ascii="Cabin" w:eastAsia="Cabin" w:hAnsi="Cabin" w:cs="Cabin"/>
          <w:b/>
        </w:rPr>
      </w:pPr>
    </w:p>
    <w:p w14:paraId="35098F09" w14:textId="163464FB" w:rsidR="00A77959" w:rsidRPr="00C3128E" w:rsidRDefault="00DB1B7A">
      <w:pPr>
        <w:spacing w:line="276" w:lineRule="auto"/>
        <w:rPr>
          <w:rFonts w:asciiTheme="minorHAnsi" w:eastAsia="Cabin" w:hAnsiTheme="minorHAnsi" w:cs="Cabin"/>
          <w:b/>
          <w:lang w:val="en-US"/>
        </w:rPr>
      </w:pPr>
      <w:r>
        <w:rPr>
          <w:rFonts w:ascii="Cabin" w:eastAsia="Cabin" w:hAnsi="Cabin" w:cs="Cabin"/>
          <w:b/>
        </w:rPr>
        <w:t>THIS REPORT WAS WRITTEN BY</w:t>
      </w:r>
      <w:r w:rsidR="00B044E7">
        <w:rPr>
          <w:rFonts w:ascii="Cabin" w:eastAsia="Cabin" w:hAnsi="Cabin" w:cs="Cabin"/>
          <w:b/>
          <w:lang w:val="en-US"/>
        </w:rPr>
        <w:t xml:space="preserve">: </w:t>
      </w:r>
      <w:r>
        <w:rPr>
          <w:rFonts w:ascii="Cabin" w:eastAsia="Cabin" w:hAnsi="Cabin" w:cs="Cabin"/>
          <w:b/>
        </w:rPr>
        <w:t xml:space="preserve"> </w:t>
      </w:r>
      <w:r w:rsidR="00C3128E">
        <w:rPr>
          <w:rFonts w:asciiTheme="minorHAnsi" w:eastAsia="Cabin" w:hAnsiTheme="minorHAnsi" w:cs="Cabin"/>
          <w:b/>
          <w:lang w:val="en-US"/>
        </w:rPr>
        <w:t>Thabo Moeketsi</w:t>
      </w:r>
    </w:p>
    <w:p w14:paraId="4AC10FEE" w14:textId="77777777" w:rsidR="00A77959" w:rsidRDefault="00DB1B7A">
      <w:pPr>
        <w:spacing w:before="160" w:after="120"/>
        <w:rPr>
          <w:rFonts w:ascii="Cabin" w:eastAsia="Cabin" w:hAnsi="Cabin" w:cs="Cabin"/>
          <w:b/>
          <w:sz w:val="24"/>
          <w:szCs w:val="24"/>
        </w:rPr>
      </w:pPr>
      <w:r>
        <w:rPr>
          <w:rFonts w:ascii="Cabin" w:eastAsia="Cabin" w:hAnsi="Cabin" w:cs="Cabin"/>
          <w:noProof/>
          <w:sz w:val="24"/>
          <w:szCs w:val="24"/>
          <w:u w:val="single"/>
        </w:rPr>
        <w:drawing>
          <wp:inline distT="114300" distB="114300" distL="114300" distR="114300" wp14:anchorId="2539DA83" wp14:editId="3780A377">
            <wp:extent cx="5734050" cy="177800"/>
            <wp:effectExtent l="0" t="0" r="0" b="0"/>
            <wp:docPr id="4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77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A77959">
      <w:headerReference w:type="default" r:id="rId21"/>
      <w:footerReference w:type="default" r:id="rId22"/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D60D4F" w14:textId="77777777" w:rsidR="00DB1B7A" w:rsidRDefault="00DB1B7A">
      <w:pPr>
        <w:spacing w:line="240" w:lineRule="auto"/>
      </w:pPr>
      <w:r>
        <w:separator/>
      </w:r>
    </w:p>
  </w:endnote>
  <w:endnote w:type="continuationSeparator" w:id="0">
    <w:p w14:paraId="680DC2DD" w14:textId="77777777" w:rsidR="00DB1B7A" w:rsidRDefault="00DB1B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 Light">
    <w:altName w:val="Calibri"/>
    <w:charset w:val="00"/>
    <w:family w:val="auto"/>
    <w:pitch w:val="default"/>
  </w:font>
  <w:font w:name="Montserrat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bin">
    <w:altName w:val="Calibr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15836B" w14:textId="77777777" w:rsidR="00A77959" w:rsidRDefault="00DB1B7A">
    <w:pPr>
      <w:pBdr>
        <w:top w:val="nil"/>
        <w:left w:val="nil"/>
        <w:bottom w:val="nil"/>
        <w:right w:val="nil"/>
        <w:between w:val="nil"/>
      </w:pBdr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049BBB2A" wp14:editId="065972C9">
          <wp:simplePos x="0" y="0"/>
          <wp:positionH relativeFrom="page">
            <wp:align>left</wp:align>
          </wp:positionH>
          <wp:positionV relativeFrom="paragraph">
            <wp:posOffset>338455</wp:posOffset>
          </wp:positionV>
          <wp:extent cx="7643813" cy="327860"/>
          <wp:effectExtent l="0" t="0" r="0" b="0"/>
          <wp:wrapTopAndBottom distT="114300" distB="114300"/>
          <wp:docPr id="2" name="image3.png" descr="Footer.jp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Footer.jpg"/>
                  <pic:cNvPicPr preferRelativeResize="0"/>
                </pic:nvPicPr>
                <pic:blipFill>
                  <a:blip r:embed="rId1"/>
                  <a:srcRect t="11130" b="11130"/>
                  <a:stretch>
                    <a:fillRect/>
                  </a:stretch>
                </pic:blipFill>
                <pic:spPr>
                  <a:xfrm>
                    <a:off x="0" y="0"/>
                    <a:ext cx="7643813" cy="3278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5E2393" w14:textId="77777777" w:rsidR="00DB1B7A" w:rsidRDefault="00DB1B7A">
      <w:pPr>
        <w:spacing w:line="240" w:lineRule="auto"/>
      </w:pPr>
      <w:r>
        <w:separator/>
      </w:r>
    </w:p>
  </w:footnote>
  <w:footnote w:type="continuationSeparator" w:id="0">
    <w:p w14:paraId="247DF8FB" w14:textId="77777777" w:rsidR="00DB1B7A" w:rsidRDefault="00DB1B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AB233" w14:textId="77777777" w:rsidR="00A77959" w:rsidRDefault="00A77959">
    <w:pPr>
      <w:pBdr>
        <w:top w:val="nil"/>
        <w:left w:val="nil"/>
        <w:bottom w:val="nil"/>
        <w:right w:val="nil"/>
        <w:between w:val="nil"/>
      </w:pBd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D0460D"/>
    <w:multiLevelType w:val="hybridMultilevel"/>
    <w:tmpl w:val="268E9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F87557"/>
    <w:multiLevelType w:val="hybridMultilevel"/>
    <w:tmpl w:val="D0084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EA0376"/>
    <w:multiLevelType w:val="hybridMultilevel"/>
    <w:tmpl w:val="DEE0B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NjYztjCyNDU3NzBX0lEKTi0uzszPAykwrAUA/AI7WywAAAA="/>
  </w:docVars>
  <w:rsids>
    <w:rsidRoot w:val="00A77959"/>
    <w:rsid w:val="00053546"/>
    <w:rsid w:val="000B1BEF"/>
    <w:rsid w:val="000C69D5"/>
    <w:rsid w:val="000D52E0"/>
    <w:rsid w:val="000E1561"/>
    <w:rsid w:val="00151C62"/>
    <w:rsid w:val="00163B4D"/>
    <w:rsid w:val="001678B6"/>
    <w:rsid w:val="001C70CC"/>
    <w:rsid w:val="001D68F7"/>
    <w:rsid w:val="00271336"/>
    <w:rsid w:val="00275C80"/>
    <w:rsid w:val="002F0031"/>
    <w:rsid w:val="002F4357"/>
    <w:rsid w:val="003B3F34"/>
    <w:rsid w:val="00425278"/>
    <w:rsid w:val="004544C9"/>
    <w:rsid w:val="00475C27"/>
    <w:rsid w:val="004B6D35"/>
    <w:rsid w:val="00582974"/>
    <w:rsid w:val="0059254C"/>
    <w:rsid w:val="00597463"/>
    <w:rsid w:val="005B66CC"/>
    <w:rsid w:val="006140FE"/>
    <w:rsid w:val="00673BBE"/>
    <w:rsid w:val="006A01E1"/>
    <w:rsid w:val="006A5747"/>
    <w:rsid w:val="006C45E1"/>
    <w:rsid w:val="00712848"/>
    <w:rsid w:val="00741041"/>
    <w:rsid w:val="00741F59"/>
    <w:rsid w:val="00765371"/>
    <w:rsid w:val="00766B83"/>
    <w:rsid w:val="007E4958"/>
    <w:rsid w:val="00824087"/>
    <w:rsid w:val="00860EB3"/>
    <w:rsid w:val="008631C2"/>
    <w:rsid w:val="0087234F"/>
    <w:rsid w:val="008E7A6A"/>
    <w:rsid w:val="0093699C"/>
    <w:rsid w:val="009477B4"/>
    <w:rsid w:val="009A0920"/>
    <w:rsid w:val="009B2CB9"/>
    <w:rsid w:val="00A432D1"/>
    <w:rsid w:val="00A657C7"/>
    <w:rsid w:val="00A77959"/>
    <w:rsid w:val="00AA077E"/>
    <w:rsid w:val="00B015B6"/>
    <w:rsid w:val="00B02CF7"/>
    <w:rsid w:val="00B044E7"/>
    <w:rsid w:val="00B27B71"/>
    <w:rsid w:val="00BB3063"/>
    <w:rsid w:val="00BD49B1"/>
    <w:rsid w:val="00BF1C73"/>
    <w:rsid w:val="00BF418D"/>
    <w:rsid w:val="00BF7269"/>
    <w:rsid w:val="00C22BDF"/>
    <w:rsid w:val="00C3128E"/>
    <w:rsid w:val="00C77F1D"/>
    <w:rsid w:val="00C8248F"/>
    <w:rsid w:val="00CA2FAE"/>
    <w:rsid w:val="00CC60F4"/>
    <w:rsid w:val="00D01617"/>
    <w:rsid w:val="00D2711A"/>
    <w:rsid w:val="00D50614"/>
    <w:rsid w:val="00D83975"/>
    <w:rsid w:val="00DB1B7A"/>
    <w:rsid w:val="00DB3D23"/>
    <w:rsid w:val="00EF0F12"/>
    <w:rsid w:val="00FF3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E3A87"/>
  <w15:docId w15:val="{D3FE017E-6EAD-4DCA-A67B-5191F95BF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ontserrat Light" w:eastAsia="Montserrat Light" w:hAnsi="Montserrat Light" w:cs="Montserrat Light"/>
        <w:sz w:val="22"/>
        <w:szCs w:val="22"/>
        <w:lang w:eastAsia="en-US" w:bidi="ar-SA"/>
      </w:rPr>
    </w:rPrDefault>
    <w:pPrDefault>
      <w:pPr>
        <w:spacing w:line="30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</w:pPr>
    <w:rPr>
      <w:rFonts w:ascii="Montserrat" w:eastAsia="Montserrat" w:hAnsi="Montserrat" w:cs="Montserrat"/>
      <w:b/>
      <w:color w:val="C19A4F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27133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336"/>
  </w:style>
  <w:style w:type="paragraph" w:styleId="Footer">
    <w:name w:val="footer"/>
    <w:basedOn w:val="Normal"/>
    <w:link w:val="FooterChar"/>
    <w:uiPriority w:val="99"/>
    <w:unhideWhenUsed/>
    <w:rsid w:val="0027133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336"/>
  </w:style>
  <w:style w:type="paragraph" w:styleId="ListParagraph">
    <w:name w:val="List Paragraph"/>
    <w:basedOn w:val="Normal"/>
    <w:uiPriority w:val="34"/>
    <w:qFormat/>
    <w:rsid w:val="008E7A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9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53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9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4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9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39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55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1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1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42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89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54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38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2.jp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jp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hyperiondev.com/portal/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A485A75CCFDB48BFF18A590BCDCD07" ma:contentTypeVersion="5" ma:contentTypeDescription="Create a new document." ma:contentTypeScope="" ma:versionID="6d1bf51619b0f4b7cbf3d107dc13b28b">
  <xsd:schema xmlns:xsd="http://www.w3.org/2001/XMLSchema" xmlns:xs="http://www.w3.org/2001/XMLSchema" xmlns:p="http://schemas.microsoft.com/office/2006/metadata/properties" xmlns:ns3="0c9e6426-6136-4bff-946a-4fbda72fd772" xmlns:ns4="420c7738-8cdd-4e43-b0d8-0ee0cc65cf08" targetNamespace="http://schemas.microsoft.com/office/2006/metadata/properties" ma:root="true" ma:fieldsID="8dc8950630b25b71ca064ee2e8916e15" ns3:_="" ns4:_="">
    <xsd:import namespace="0c9e6426-6136-4bff-946a-4fbda72fd772"/>
    <xsd:import namespace="420c7738-8cdd-4e43-b0d8-0ee0cc65cf0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9e6426-6136-4bff-946a-4fbda72fd77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c7738-8cdd-4e43-b0d8-0ee0cc65cf0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FA523A3-05E5-4DA8-970A-6DF689E09B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9e6426-6136-4bff-946a-4fbda72fd772"/>
    <ds:schemaRef ds:uri="420c7738-8cdd-4e43-b0d8-0ee0cc65cf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B29420-B456-4F79-AEDB-722E7D526F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0DE3F3-F8C3-4886-B238-232B0979226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7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abo Moeketsi</dc:creator>
  <cp:lastModifiedBy>Thabo Moeketsi</cp:lastModifiedBy>
  <cp:revision>15</cp:revision>
  <dcterms:created xsi:type="dcterms:W3CDTF">2021-01-25T11:20:00Z</dcterms:created>
  <dcterms:modified xsi:type="dcterms:W3CDTF">2021-01-25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A485A75CCFDB48BFF18A590BCDCD07</vt:lpwstr>
  </property>
</Properties>
</file>